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628806C9" w:rsidP="230FDF8A" w:rsidRDefault="628806C9" w14:paraId="648B8DD0" w14:textId="36483B25">
      <w:pPr>
        <w:pStyle w:val="Normal"/>
      </w:pPr>
      <w:proofErr w:type="spellStart"/>
      <w:r w:rsidRPr="230FDF8A" w:rsidR="628806C9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Trabajo</w:t>
      </w:r>
      <w:proofErr w:type="spellEnd"/>
      <w:r w:rsidRPr="230FDF8A" w:rsidR="628806C9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 xml:space="preserve"> De </w:t>
      </w:r>
      <w:proofErr w:type="spellStart"/>
      <w:r w:rsidRPr="230FDF8A" w:rsidR="628806C9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Lavaplatos</w:t>
      </w:r>
      <w:proofErr w:type="spellEnd"/>
      <w:r w:rsidRPr="230FDF8A" w:rsidR="628806C9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 xml:space="preserve"> </w:t>
      </w:r>
      <w:proofErr w:type="spellStart"/>
      <w:r w:rsidRPr="230FDF8A" w:rsidR="628806C9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En</w:t>
      </w:r>
      <w:proofErr w:type="spellEnd"/>
      <w:r w:rsidRPr="230FDF8A" w:rsidR="628806C9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 xml:space="preserve"> </w:t>
      </w:r>
      <w:proofErr w:type="spellStart"/>
      <w:r w:rsidRPr="230FDF8A" w:rsidR="628806C9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Restaurantes</w:t>
      </w:r>
      <w:proofErr w:type="spellEnd"/>
      <w:r w:rsidRPr="230FDF8A" w:rsidR="628806C9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 xml:space="preserve"> Hoy</w:t>
      </w:r>
    </w:p>
    <w:p w:rsidR="6B893231" w:rsidP="230FDF8A" w:rsidRDefault="6B893231" w14:paraId="00E357C0" w14:textId="0F2C16EA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Have you ever wondered what happens to all the dirty plates, glasses, and utensils after you finish eating at a restaurant? That's where dishwashers come in! Dishwashing is an important job in restaurants, helping to keep everything clean and ready for the next customers.</w:t>
      </w:r>
    </w:p>
    <w:p w:rsidR="6B893231" w:rsidP="230FDF8A" w:rsidRDefault="6B893231" w14:paraId="5D33E2F8" w14:textId="7B305281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#1. Dishwasher</w:t>
      </w:r>
    </w:p>
    <w:p w:rsidR="6B893231" w:rsidP="230FDF8A" w:rsidRDefault="6B893231" w14:paraId="0A5D8588" w14:textId="6B4B719E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Company:</w:t>
      </w:r>
    </w:p>
    <w:p w:rsidR="6B893231" w:rsidP="230FDF8A" w:rsidRDefault="6B893231" w14:paraId="272C5C7A" w14:textId="06A9AAD1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Golden Nugget.</w:t>
      </w:r>
    </w:p>
    <w:p w:rsidR="6B893231" w:rsidP="230FDF8A" w:rsidRDefault="6B893231" w14:paraId="5C3A9C2D" w14:textId="71C500E8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Rating:</w:t>
      </w:r>
    </w:p>
    <w:p w:rsidR="6B893231" w:rsidP="230FDF8A" w:rsidRDefault="6B893231" w14:paraId="2C808738" w14:textId="679DF4A2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3.3.</w:t>
      </w:r>
    </w:p>
    <w:p w:rsidR="6B893231" w:rsidP="230FDF8A" w:rsidRDefault="6B893231" w14:paraId="2F64D60A" w14:textId="7D4631F2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 xml:space="preserve">Pay: </w:t>
      </w:r>
    </w:p>
    <w:p w:rsidR="6B893231" w:rsidP="230FDF8A" w:rsidRDefault="6B893231" w14:paraId="1158C8A3" w14:textId="4CE22953">
      <w:pPr>
        <w:pStyle w:val="Normal"/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$15 an hour.</w:t>
      </w:r>
    </w:p>
    <w:p w:rsidR="6B893231" w:rsidP="230FDF8A" w:rsidRDefault="6B893231" w14:paraId="760EDBAD" w14:textId="55B08F08">
      <w:pPr>
        <w:pStyle w:val="Normal"/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Location:</w:t>
      </w:r>
    </w:p>
    <w:p w:rsidR="6B893231" w:rsidP="230FDF8A" w:rsidRDefault="6B893231" w14:paraId="7CD4E7B2" w14:textId="32BC38F1">
      <w:pPr>
        <w:pStyle w:val="Normal"/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119 Carbonate Street, Cripple Creek, CO 80813.</w:t>
      </w:r>
    </w:p>
    <w:p w:rsidR="6B893231" w:rsidP="230FDF8A" w:rsidRDefault="6B893231" w14:paraId="5B8396D1" w14:textId="6873079F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#2. Dishwasher / Carrier</w:t>
      </w:r>
    </w:p>
    <w:p w:rsidR="6B893231" w:rsidP="230FDF8A" w:rsidRDefault="6B893231" w14:paraId="5C9ED5D1" w14:textId="6B4B719E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Company:</w:t>
      </w:r>
    </w:p>
    <w:p w:rsidR="6B893231" w:rsidP="230FDF8A" w:rsidRDefault="6B893231" w14:paraId="367E4F68" w14:textId="52A02E35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Catch.</w:t>
      </w:r>
    </w:p>
    <w:p w:rsidR="6B893231" w:rsidP="230FDF8A" w:rsidRDefault="6B893231" w14:paraId="5BD79FB3" w14:textId="71C500E8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Rating:</w:t>
      </w:r>
    </w:p>
    <w:p w:rsidR="6B893231" w:rsidP="230FDF8A" w:rsidRDefault="6B893231" w14:paraId="3A04E511" w14:textId="3B395754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3.9.</w:t>
      </w:r>
    </w:p>
    <w:p w:rsidR="6B893231" w:rsidP="230FDF8A" w:rsidRDefault="6B893231" w14:paraId="50B61797" w14:textId="274836FD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Location:</w:t>
      </w:r>
    </w:p>
    <w:p w:rsidR="6B893231" w:rsidP="230FDF8A" w:rsidRDefault="6B893231" w14:paraId="1A9AC4FE" w14:textId="29228B77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3005 Maple Ave, Dallas, TX 75201.</w:t>
      </w:r>
    </w:p>
    <w:p w:rsidR="6B893231" w:rsidP="230FDF8A" w:rsidRDefault="6B893231" w14:paraId="20782DDE" w14:textId="35FB2B15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Responsibilities:</w:t>
      </w:r>
    </w:p>
    <w:p w:rsidR="6B893231" w:rsidP="230FDF8A" w:rsidRDefault="6B893231" w14:paraId="73A305E4" w14:textId="358A25B6">
      <w:pPr>
        <w:pStyle w:val="Normal"/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As a Dishwasher/Porter, you will be tasked with replenishing items, assisting in unloading supplies from deliveries, and preparing kitchen sites. An important function in this role is ensuring a kitchen's compliance with all food procedures and safety regulations. Success in this position will be exhibited by prioritizing tasks that significantly impact customer satisfaction.</w:t>
      </w:r>
    </w:p>
    <w:p w:rsidR="6B893231" w:rsidP="230FDF8A" w:rsidRDefault="6B893231" w14:paraId="27536EC8" w14:textId="70460EB0">
      <w:pPr>
        <w:pStyle w:val="Normal"/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 xml:space="preserve"> </w:t>
      </w: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#3. Food Prep 4 (Dishwashing) - Serafina San Juan</w:t>
      </w:r>
    </w:p>
    <w:p w:rsidR="6B893231" w:rsidP="230FDF8A" w:rsidRDefault="6B893231" w14:paraId="478505E7" w14:textId="6B4B719E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Company:</w:t>
      </w:r>
    </w:p>
    <w:p w:rsidR="6B893231" w:rsidP="230FDF8A" w:rsidRDefault="6B893231" w14:paraId="6A13CFC3" w14:textId="3C3556A5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The Condado Collection.</w:t>
      </w:r>
    </w:p>
    <w:p w:rsidR="6B893231" w:rsidP="230FDF8A" w:rsidRDefault="6B893231" w14:paraId="07010525" w14:textId="6920A579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Location:</w:t>
      </w:r>
    </w:p>
    <w:p w:rsidR="6B893231" w:rsidP="230FDF8A" w:rsidRDefault="6B893231" w14:paraId="5E3D32DF" w14:textId="4F63E445">
      <w:pPr>
        <w:shd w:val="clear" w:color="auto" w:fill="FFFFFF" w:themeFill="background1"/>
        <w:spacing w:before="0" w:beforeAutospacing="off" w:after="0" w:afterAutospacing="off"/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2D2D2D"/>
          <w:sz w:val="21"/>
          <w:szCs w:val="21"/>
          <w:lang w:val="en-IN"/>
        </w:rPr>
        <w:t>1077 Ave Ashford, San Juan, PR 00907.</w:t>
      </w:r>
    </w:p>
    <w:p w:rsidR="6B893231" w:rsidRDefault="6B893231" w14:paraId="08C3FCFE" w14:textId="2FA586E8"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Responsibilities:</w:t>
      </w:r>
    </w:p>
    <w:p w:rsidR="6B893231" w:rsidP="230FDF8A" w:rsidRDefault="6B893231" w14:paraId="3E8BEDF5" w14:textId="12E271CE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The Dishwasher is responsible for maintaining cleanliness and sanitation standards for dishes, glassware, flatware, cookware and other kitchen equipment, using both automatic and manual cleaning methods.</w:t>
      </w:r>
    </w:p>
    <w:p w:rsidR="6B893231" w:rsidP="230FDF8A" w:rsidRDefault="6B893231" w14:paraId="5D273027" w14:textId="5DF7C149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Ensures kitchen and service areas are kept clean, organized and ready for efficient operation.</w:t>
      </w:r>
    </w:p>
    <w:p w:rsidR="6B893231" w:rsidP="230FDF8A" w:rsidRDefault="6B893231" w14:paraId="468556A7" w14:textId="09DA0345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Operate dishwashing machines to clean and sanitize dishes, glassware, utensils, and kitchen equipment.</w:t>
      </w:r>
    </w:p>
    <w:p w:rsidR="6B893231" w:rsidP="230FDF8A" w:rsidRDefault="6B893231" w14:paraId="6EC959E1" w14:textId="46A9CD40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Hand wash delicate items and larger kitchen tools as needed.</w:t>
      </w:r>
    </w:p>
    <w:p w:rsidR="6B893231" w:rsidP="230FDF8A" w:rsidRDefault="6B893231" w14:paraId="0E3A4A47" w14:textId="0203A7CD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Ensure that all washed items are spotless, free of food particles and properly dried before storing.</w:t>
      </w:r>
    </w:p>
    <w:p w:rsidR="6B893231" w:rsidP="230FDF8A" w:rsidRDefault="6B893231" w14:paraId="77B0DB59" w14:textId="25883C8C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Store clean items properly in designated areas.</w:t>
      </w:r>
    </w:p>
    <w:p w:rsidR="6B893231" w:rsidP="230FDF8A" w:rsidRDefault="6B893231" w14:paraId="44970835" w14:textId="1F773260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Maintains cleanliness of dishwashing and kitchen areas, including sweeping and mopping floors.</w:t>
      </w:r>
    </w:p>
    <w:p w:rsidR="6B893231" w:rsidP="230FDF8A" w:rsidRDefault="6B893231" w14:paraId="4D04C8F9" w14:textId="458DD874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Organize and replenish cleaning supplies as needed.</w:t>
      </w:r>
    </w:p>
    <w:p w:rsidR="6B893231" w:rsidP="230FDF8A" w:rsidRDefault="6B893231" w14:paraId="08389BCC" w14:textId="204C09AC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Assist kitchen staff with basic food preparation tasks during peak periods.</w:t>
      </w:r>
    </w:p>
    <w:p w:rsidR="6B893231" w:rsidP="230FDF8A" w:rsidRDefault="6B893231" w14:paraId="22A75046" w14:textId="5C647198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Dispose of kitchen waste and trash according to hotel standards.</w:t>
      </w:r>
    </w:p>
    <w:p w:rsidR="6B893231" w:rsidP="230FDF8A" w:rsidRDefault="6B893231" w14:paraId="5B0CF1F1" w14:textId="7FE3A9D0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Ensures that all equipment and facilities are used and maintained safely and in compliance with health and safety regulations.</w:t>
      </w:r>
    </w:p>
    <w:p w:rsidR="6B893231" w:rsidP="230FDF8A" w:rsidRDefault="6B893231" w14:paraId="1EE37522" w14:textId="2F29BD2D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Works closely with kitchen and service staff to ensure prompt rotation of tableware and utensils.</w:t>
      </w:r>
    </w:p>
    <w:p w:rsidR="6B893231" w:rsidP="230FDF8A" w:rsidRDefault="6B893231" w14:paraId="1A2E919C" w14:textId="7850CE65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Communicates effectively with team members to maintain smooth operations and address any issues immediately.</w:t>
      </w:r>
    </w:p>
    <w:p w:rsidR="6B893231" w:rsidP="230FDF8A" w:rsidRDefault="6B893231" w14:paraId="37F6DE69" w14:textId="2C121888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Participate in team meetings and training sessions as required.</w:t>
      </w:r>
    </w:p>
    <w:p w:rsidR="6B893231" w:rsidP="230FDF8A" w:rsidRDefault="6B893231" w14:paraId="6F8448D2" w14:textId="574D3029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Follow all company safety and security policies and procedures; report accidents, injuries, and unsafe working conditions to manager.</w:t>
      </w:r>
    </w:p>
    <w:p w:rsidR="6B893231" w:rsidRDefault="6B893231" w14:paraId="1D6D9A32" w14:textId="7EE0B5B8"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Qualifications:</w:t>
      </w:r>
    </w:p>
    <w:p w:rsidR="6B893231" w:rsidP="230FDF8A" w:rsidRDefault="6B893231" w14:paraId="01E76D25" w14:textId="345C5D21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Previous experience in a similar role is preferred but not required.</w:t>
      </w:r>
    </w:p>
    <w:p w:rsidR="6B893231" w:rsidP="230FDF8A" w:rsidRDefault="6B893231" w14:paraId="4C7764B7" w14:textId="379EAD34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Ability to work in a fast-paced environment and handle multiple tasks simultaneously.</w:t>
      </w:r>
    </w:p>
    <w:p w:rsidR="6B893231" w:rsidP="230FDF8A" w:rsidRDefault="6B893231" w14:paraId="42DFE1B8" w14:textId="5F15E1AC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Great attention to detail and commitment to cleanliness.</w:t>
      </w:r>
    </w:p>
    <w:p w:rsidR="6B893231" w:rsidP="230FDF8A" w:rsidRDefault="6B893231" w14:paraId="2CC6B8FF" w14:textId="435CFFEF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Basic understanding of kitchen safety and sanitation standards.</w:t>
      </w:r>
    </w:p>
    <w:p w:rsidR="6B893231" w:rsidP="230FDF8A" w:rsidRDefault="6B893231" w14:paraId="73C8C703" w14:textId="14C82771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Must be able to bend, squat and reach, stand for 2-3 hours at a time, and lift objects up to 50 pounds.</w:t>
      </w:r>
    </w:p>
    <w:p w:rsidR="6B893231" w:rsidP="230FDF8A" w:rsidRDefault="6B893231" w14:paraId="0C8FCE54" w14:textId="276810E8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Must work well under pressure, even with minimal supervision.</w:t>
      </w:r>
    </w:p>
    <w:p w:rsidR="6B893231" w:rsidP="230FDF8A" w:rsidRDefault="6B893231" w14:paraId="5BD34C52" w14:textId="66C3470D">
      <w:pPr>
        <w:pStyle w:val="ListParagraph"/>
        <w:numPr>
          <w:ilvl w:val="0"/>
          <w:numId w:val="46"/>
        </w:numPr>
        <w:shd w:val="clear" w:color="auto" w:fill="FFFFFF" w:themeFill="background1"/>
        <w:spacing w:before="0" w:beforeAutospacing="off" w:after="0" w:afterAutospacing="off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6B893231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Flexibility to work various shifts, including weekends and holidays.</w:t>
      </w:r>
    </w:p>
    <w:p w:rsidR="6B893231" w:rsidP="230FDF8A" w:rsidRDefault="6B893231" w14:paraId="39BE414B" w14:textId="38865946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#4. Staff Member</w:t>
      </w:r>
    </w:p>
    <w:p w:rsidR="6B893231" w:rsidP="230FDF8A" w:rsidRDefault="6B893231" w14:paraId="71D8A6B5" w14:textId="6B4B719E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Company:</w:t>
      </w:r>
    </w:p>
    <w:p w:rsidR="6B893231" w:rsidP="230FDF8A" w:rsidRDefault="6B893231" w14:paraId="3DB4407F" w14:textId="2A53627B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Chipotle.</w:t>
      </w:r>
    </w:p>
    <w:p w:rsidR="6B893231" w:rsidP="230FDF8A" w:rsidRDefault="6B893231" w14:paraId="2A689691" w14:textId="71C500E8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Rating:</w:t>
      </w:r>
    </w:p>
    <w:p w:rsidR="6B893231" w:rsidP="230FDF8A" w:rsidRDefault="6B893231" w14:paraId="306D0F50" w14:textId="3853486B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3.4.</w:t>
      </w:r>
    </w:p>
    <w:p w:rsidR="6B893231" w:rsidP="230FDF8A" w:rsidRDefault="6B893231" w14:paraId="32D16717" w14:textId="6920A579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Location:</w:t>
      </w:r>
    </w:p>
    <w:p w:rsidR="6B893231" w:rsidP="230FDF8A" w:rsidRDefault="6B893231" w14:paraId="58EF1E1D" w14:textId="77CFDC09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Tampa, FL</w:t>
      </w: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.</w:t>
      </w:r>
    </w:p>
    <w:p w:rsidR="6B893231" w:rsidP="230FDF8A" w:rsidRDefault="6B893231" w14:paraId="41BB614D" w14:textId="2A4E9F27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#5.</w:t>
      </w:r>
      <w:r w:rsidRPr="230FDF8A" w:rsidR="337BADFA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 xml:space="preserve"> Lead Steward</w:t>
      </w:r>
    </w:p>
    <w:p w:rsidR="6B893231" w:rsidP="230FDF8A" w:rsidRDefault="6B893231" w14:paraId="65DA95F8" w14:textId="6B4B719E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Company:</w:t>
      </w:r>
    </w:p>
    <w:p w:rsidR="4383486D" w:rsidP="230FDF8A" w:rsidRDefault="4383486D" w14:paraId="73768B49" w14:textId="2154F4C8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4383486D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Marriott International, Inc.</w:t>
      </w:r>
    </w:p>
    <w:p w:rsidR="6B893231" w:rsidP="230FDF8A" w:rsidRDefault="6B893231" w14:paraId="2F7B6A64" w14:textId="71C500E8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Rating:</w:t>
      </w:r>
    </w:p>
    <w:p w:rsidR="41A9443E" w:rsidP="230FDF8A" w:rsidRDefault="41A9443E" w14:paraId="159FEE12" w14:textId="58B46F5A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41A9443E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4.0.</w:t>
      </w:r>
    </w:p>
    <w:p w:rsidR="6B893231" w:rsidP="230FDF8A" w:rsidRDefault="6B893231" w14:paraId="7B76AFE8" w14:textId="6920A579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6B893231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Location:</w:t>
      </w:r>
    </w:p>
    <w:p w:rsidR="1AA390A2" w:rsidP="230FDF8A" w:rsidRDefault="1AA390A2" w14:paraId="1AE08268" w14:textId="1814F2E1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1AA390A2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1 Resort Drive, Savannah, GA 31421.</w:t>
      </w:r>
    </w:p>
    <w:p w:rsidR="1AA390A2" w:rsidP="230FDF8A" w:rsidRDefault="1AA390A2" w14:paraId="7472781C" w14:textId="248B2DBF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  <w:r w:rsidRPr="230FDF8A" w:rsidR="1AA390A2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Job type:</w:t>
      </w:r>
    </w:p>
    <w:p w:rsidR="1AA390A2" w:rsidP="230FDF8A" w:rsidRDefault="1AA390A2" w14:paraId="6E277CE0" w14:textId="20B97421">
      <w:pPr>
        <w:pStyle w:val="Normal"/>
      </w:pPr>
      <w:r w:rsidRPr="230FDF8A" w:rsidR="1AA390A2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Full-time.</w:t>
      </w:r>
    </w:p>
    <w:p w:rsidR="1AA390A2" w:rsidP="230FDF8A" w:rsidRDefault="1AA390A2" w14:paraId="6858C8D8" w14:textId="0CF7E418">
      <w:pPr>
        <w:pStyle w:val="Normal"/>
      </w:pPr>
      <w:r w:rsidRPr="230FDF8A" w:rsidR="1AA390A2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Shift and schedule:</w:t>
      </w:r>
    </w:p>
    <w:p w:rsidR="1AA390A2" w:rsidP="230FDF8A" w:rsidRDefault="1AA390A2" w14:paraId="76B6DF1A" w14:textId="3B80DBAE">
      <w:pPr>
        <w:pStyle w:val="Normal"/>
      </w:pPr>
      <w:r w:rsidRPr="230FDF8A" w:rsidR="1AA390A2"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  <w:t>Overnight shift.</w:t>
      </w:r>
    </w:p>
    <w:p w:rsidR="1AA390A2" w:rsidP="230FDF8A" w:rsidRDefault="1AA390A2" w14:paraId="66F84675" w14:textId="510063BC">
      <w:pPr>
        <w:pStyle w:val="Normal"/>
        <w:rPr>
          <w:rFonts w:ascii="Palatino Linotype" w:hAnsi="Palatino Linotype" w:eastAsia="Palatino Linotype" w:cs="Palatino Linotype"/>
          <w:noProof w:val="0"/>
          <w:sz w:val="24"/>
          <w:szCs w:val="24"/>
          <w:lang w:val="en-IN"/>
        </w:rPr>
      </w:pPr>
      <w:r w:rsidRPr="230FDF8A" w:rsidR="1AA390A2">
        <w:rPr>
          <w:rFonts w:ascii="Noto Sans" w:hAnsi="Noto Sans" w:eastAsia="Noto Sans" w:cs="Noto Sans"/>
          <w:b w:val="1"/>
          <w:bCs w:val="1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Remote Location:</w:t>
      </w:r>
    </w:p>
    <w:p w:rsidR="1AA390A2" w:rsidP="230FDF8A" w:rsidRDefault="1AA390A2" w14:paraId="40156BC9" w14:textId="3984AC9A">
      <w:pPr>
        <w:pStyle w:val="Normal"/>
        <w:rPr>
          <w:rFonts w:ascii="Palatino Linotype" w:hAnsi="Palatino Linotype" w:eastAsia="Palatino Linotype" w:cs="Palatino Linotype"/>
          <w:noProof w:val="0"/>
          <w:sz w:val="24"/>
          <w:szCs w:val="24"/>
          <w:lang w:val="en-IN"/>
        </w:rPr>
      </w:pPr>
      <w:r w:rsidRPr="230FDF8A" w:rsidR="1AA390A2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N.</w:t>
      </w:r>
      <w:r>
        <w:br/>
      </w:r>
      <w:r w:rsidRPr="230FDF8A" w:rsidR="1AA390A2">
        <w:rPr>
          <w:rFonts w:ascii="Noto Sans" w:hAnsi="Noto Sans" w:eastAsia="Noto Sans" w:cs="Noto Sans"/>
          <w:b w:val="1"/>
          <w:bCs w:val="1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Relocation:</w:t>
      </w:r>
      <w:r w:rsidRPr="230FDF8A" w:rsidR="1AA390A2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 xml:space="preserve"> </w:t>
      </w:r>
    </w:p>
    <w:p w:rsidR="1AA390A2" w:rsidP="230FDF8A" w:rsidRDefault="1AA390A2" w14:paraId="702C2428" w14:textId="31DF6240">
      <w:pPr>
        <w:pStyle w:val="Normal"/>
        <w:rPr>
          <w:rFonts w:ascii="Palatino Linotype" w:hAnsi="Palatino Linotype" w:eastAsia="Palatino Linotype" w:cs="Palatino Linotype"/>
          <w:noProof w:val="0"/>
          <w:sz w:val="24"/>
          <w:szCs w:val="24"/>
          <w:lang w:val="en-IN"/>
        </w:rPr>
      </w:pPr>
      <w:r w:rsidRPr="230FDF8A" w:rsidR="1AA390A2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N.</w:t>
      </w:r>
      <w:r>
        <w:br/>
      </w:r>
      <w:r w:rsidRPr="230FDF8A" w:rsidR="1AA390A2">
        <w:rPr>
          <w:rFonts w:ascii="Noto Sans" w:hAnsi="Noto Sans" w:eastAsia="Noto Sans" w:cs="Noto Sans"/>
          <w:b w:val="1"/>
          <w:bCs w:val="1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Position Type:</w:t>
      </w:r>
      <w:r w:rsidRPr="230FDF8A" w:rsidR="1AA390A2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 xml:space="preserve"> </w:t>
      </w:r>
    </w:p>
    <w:p w:rsidR="1AA390A2" w:rsidP="230FDF8A" w:rsidRDefault="1AA390A2" w14:paraId="3972EB8B" w14:textId="0BA2C74A">
      <w:pPr>
        <w:pStyle w:val="Normal"/>
        <w:rPr>
          <w:rFonts w:ascii="Palatino Linotype" w:hAnsi="Palatino Linotype" w:eastAsia="Palatino Linotype" w:cs="Palatino Linotype"/>
          <w:noProof w:val="0"/>
          <w:sz w:val="24"/>
          <w:szCs w:val="24"/>
          <w:lang w:val="en-IN"/>
        </w:rPr>
      </w:pPr>
      <w:r w:rsidRPr="230FDF8A" w:rsidR="1AA390A2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Non-Management.</w:t>
      </w:r>
    </w:p>
    <w:p w:rsidR="1AA390A2" w:rsidP="230FDF8A" w:rsidRDefault="1AA390A2" w14:paraId="3A6992F1" w14:textId="4B1E869F">
      <w:pPr>
        <w:pStyle w:val="Normal"/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</w:pPr>
      <w:r w:rsidRPr="230FDF8A" w:rsidR="1AA390A2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Desirable Skills:</w:t>
      </w:r>
    </w:p>
    <w:p w:rsidR="1AA390A2" w:rsidP="230FDF8A" w:rsidRDefault="1AA390A2" w14:paraId="5A294E10" w14:textId="77727DD7">
      <w:pPr>
        <w:pStyle w:val="Normal"/>
      </w:pPr>
      <w:r w:rsidRPr="230FDF8A" w:rsidR="1AA390A2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 xml:space="preserve">Education: </w:t>
      </w:r>
    </w:p>
    <w:p w:rsidR="1AA390A2" w:rsidP="230FDF8A" w:rsidRDefault="1AA390A2" w14:paraId="528692F9" w14:textId="4692CE4F">
      <w:pPr>
        <w:pStyle w:val="Normal"/>
      </w:pPr>
      <w:r w:rsidRPr="230FDF8A" w:rsidR="1AA390A2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High school diploma or equivalent certificate from a program is not required.</w:t>
      </w:r>
    </w:p>
    <w:p w:rsidR="1AA390A2" w:rsidP="230FDF8A" w:rsidRDefault="1AA390A2" w14:paraId="6E4DA119" w14:textId="3EC0ED2F">
      <w:pPr>
        <w:pStyle w:val="Normal"/>
      </w:pPr>
      <w:r w:rsidRPr="230FDF8A" w:rsidR="1AA390A2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General Educational Development (GED).</w:t>
      </w:r>
    </w:p>
    <w:p w:rsidR="1AA390A2" w:rsidP="230FDF8A" w:rsidRDefault="1AA390A2" w14:paraId="2F1E4795" w14:textId="69F4EA09">
      <w:pPr>
        <w:pStyle w:val="Normal"/>
      </w:pPr>
      <w:r w:rsidRPr="230FDF8A" w:rsidR="1AA390A2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 xml:space="preserve">Related work experience: </w:t>
      </w:r>
    </w:p>
    <w:p w:rsidR="1AA390A2" w:rsidP="230FDF8A" w:rsidRDefault="1AA390A2" w14:paraId="7EEB072A" w14:textId="422D5B0B">
      <w:pPr>
        <w:pStyle w:val="Normal"/>
      </w:pPr>
      <w:r w:rsidRPr="230FDF8A" w:rsidR="1AA390A2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No related work experience is required.</w:t>
      </w:r>
    </w:p>
    <w:p w:rsidR="1AA390A2" w:rsidP="230FDF8A" w:rsidRDefault="1AA390A2" w14:paraId="108D1572" w14:textId="538BCF7A">
      <w:pPr>
        <w:pStyle w:val="Normal"/>
      </w:pPr>
      <w:r w:rsidRPr="230FDF8A" w:rsidR="1AA390A2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 xml:space="preserve">Supervisory experience: </w:t>
      </w:r>
    </w:p>
    <w:p w:rsidR="1AA390A2" w:rsidP="230FDF8A" w:rsidRDefault="1AA390A2" w14:paraId="23766D86" w14:textId="7FF8EB08">
      <w:pPr>
        <w:pStyle w:val="Normal"/>
      </w:pPr>
      <w:r w:rsidRPr="230FDF8A" w:rsidR="1AA390A2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Supervisory experience is not required.</w:t>
      </w:r>
    </w:p>
    <w:p w:rsidR="1AA390A2" w:rsidP="230FDF8A" w:rsidRDefault="1AA390A2" w14:paraId="5959F5F6" w14:textId="33BB865E">
      <w:pPr>
        <w:pStyle w:val="Normal"/>
      </w:pPr>
      <w:r w:rsidRPr="230FDF8A" w:rsidR="1AA390A2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 xml:space="preserve">License or Certification: </w:t>
      </w:r>
    </w:p>
    <w:p w:rsidR="1AA390A2" w:rsidP="230FDF8A" w:rsidRDefault="1AA390A2" w14:paraId="1D3E4EC6" w14:textId="49F55E3C">
      <w:pPr>
        <w:pStyle w:val="Normal"/>
      </w:pPr>
      <w:r w:rsidRPr="230FDF8A" w:rsidR="1AA390A2">
        <w:rPr>
          <w:rFonts w:ascii="Noto Sans" w:hAnsi="Noto Sans" w:eastAsia="Noto Sans" w:cs="Noto Sans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IN"/>
        </w:rPr>
        <w:t>None.</w:t>
      </w:r>
    </w:p>
    <w:p w:rsidR="6B893231" w:rsidP="230FDF8A" w:rsidRDefault="6B893231" w14:paraId="2EF7B76D" w14:textId="1EAE243A">
      <w:pPr>
        <w:pStyle w:val="Normal"/>
      </w:pPr>
      <w:r w:rsidRPr="230FDF8A" w:rsidR="6B893231">
        <w:rPr>
          <w:rFonts w:ascii="Palatino Linotype" w:hAnsi="Palatino Linotype" w:eastAsia="Palatino Linotype" w:cs="Palatino Linotype"/>
          <w:noProof w:val="0"/>
          <w:sz w:val="24"/>
          <w:szCs w:val="24"/>
          <w:lang w:val="en-IN"/>
        </w:rPr>
        <w:t>Conclusion:</w:t>
      </w:r>
    </w:p>
    <w:p w:rsidR="6B893231" w:rsidP="230FDF8A" w:rsidRDefault="6B893231" w14:paraId="0E399335" w14:textId="27A83588">
      <w:pPr>
        <w:spacing w:before="240" w:beforeAutospacing="off" w:after="240" w:afterAutospacing="off"/>
      </w:pPr>
      <w:r w:rsidRPr="230FDF8A" w:rsidR="6B893231">
        <w:rPr>
          <w:rFonts w:ascii="Palatino Linotype" w:hAnsi="Palatino Linotype" w:eastAsia="Palatino Linotype" w:cs="Palatino Linotype"/>
          <w:noProof w:val="0"/>
          <w:sz w:val="24"/>
          <w:szCs w:val="24"/>
          <w:lang w:val="en-IN"/>
        </w:rPr>
        <w:t>In conclusion, dishwashing is an important job that helps keep restaurants running. It can be hard work, but it's also a great way to start a career in the food industry. So next time you're at a restaurant, remember the hardworking dishwashers who help make your meal possible!</w:t>
      </w:r>
    </w:p>
    <w:p w:rsidR="230FDF8A" w:rsidP="230FDF8A" w:rsidRDefault="230FDF8A" w14:paraId="5F514220" w14:textId="3253DD88">
      <w:pPr>
        <w:pStyle w:val="Normal"/>
        <w:rPr>
          <w:rFonts w:ascii="Palatino Linotype" w:hAnsi="Palatino Linotype" w:eastAsia="Palatino Linotype" w:cs="Palatino Linotype"/>
          <w:noProof w:val="0"/>
          <w:color w:val="0E101A"/>
          <w:sz w:val="24"/>
          <w:szCs w:val="24"/>
          <w:lang w:val="en-IN"/>
        </w:rPr>
      </w:pPr>
    </w:p>
    <w:sectPr w:rsidRPr="00865BCC" w:rsidR="00865BCC">
      <w:pgSz w:w="11906" w:h="16838" w:orient="portrait"/>
      <w:pgMar w:top="1440" w:right="1440" w:bottom="1440" w:left="1440" w:header="708" w:footer="708" w:gutter="0"/>
      <w:cols w:space="708"/>
      <w:docGrid w:linePitch="360"/>
      <w:headerReference w:type="default" r:id="R1ccc6b2480424073"/>
      <w:footerReference w:type="default" r:id="R813fd838e962420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9BBD49C" w:rsidTr="09BBD49C" w14:paraId="76DA693E">
      <w:trPr>
        <w:trHeight w:val="300"/>
      </w:trPr>
      <w:tc>
        <w:tcPr>
          <w:tcW w:w="3005" w:type="dxa"/>
          <w:tcMar/>
        </w:tcPr>
        <w:p w:rsidR="09BBD49C" w:rsidP="09BBD49C" w:rsidRDefault="09BBD49C" w14:paraId="69665629" w14:textId="0CF77627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09BBD49C" w:rsidP="09BBD49C" w:rsidRDefault="09BBD49C" w14:paraId="010A25E5" w14:textId="0D120D26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09BBD49C" w:rsidP="09BBD49C" w:rsidRDefault="09BBD49C" w14:paraId="7DB083C6" w14:textId="05F53BD8">
          <w:pPr>
            <w:pStyle w:val="Header"/>
            <w:bidi w:val="0"/>
            <w:ind w:right="-115"/>
            <w:jc w:val="right"/>
          </w:pPr>
        </w:p>
      </w:tc>
    </w:tr>
  </w:tbl>
  <w:p w:rsidR="09BBD49C" w:rsidP="09BBD49C" w:rsidRDefault="09BBD49C" w14:paraId="1C840FAF" w14:textId="4384B122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9BBD49C" w:rsidTr="09BBD49C" w14:paraId="2E138637">
      <w:trPr>
        <w:trHeight w:val="300"/>
      </w:trPr>
      <w:tc>
        <w:tcPr>
          <w:tcW w:w="3005" w:type="dxa"/>
          <w:tcMar/>
        </w:tcPr>
        <w:p w:rsidR="09BBD49C" w:rsidP="09BBD49C" w:rsidRDefault="09BBD49C" w14:paraId="23647CC8" w14:textId="61AFA1D9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09BBD49C" w:rsidP="09BBD49C" w:rsidRDefault="09BBD49C" w14:paraId="75A4C42C" w14:textId="2FA0AFB0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09BBD49C" w:rsidP="09BBD49C" w:rsidRDefault="09BBD49C" w14:paraId="61FAE54F" w14:textId="073E601F">
          <w:pPr>
            <w:pStyle w:val="Header"/>
            <w:bidi w:val="0"/>
            <w:ind w:right="-115"/>
            <w:jc w:val="right"/>
          </w:pPr>
        </w:p>
      </w:tc>
    </w:tr>
  </w:tbl>
  <w:p w:rsidR="09BBD49C" w:rsidP="09BBD49C" w:rsidRDefault="09BBD49C" w14:paraId="6D720E04" w14:textId="62D7C4C8">
    <w:pPr>
      <w:pStyle w:val="Header"/>
      <w:bidi w:val="0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FNCHhut1" int2:invalidationBookmarkName="" int2:hashCode="J7RDdivSZDuV80" int2:id="tP0aYboy">
      <int2:state int2:type="AugLoop_Text_Critique" int2:value="Rejected"/>
    </int2:bookmark>
    <int2:bookmark int2:bookmarkName="_Int_ml1Iysmq" int2:invalidationBookmarkName="" int2:hashCode="cbIRYf+h5lFrzA" int2:id="RDgpwEtm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45">
    <w:nsid w:val="5cbceac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nsid w:val="2bbf7a6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481d4cb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5766d2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6d79e23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683ac79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739a2e6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2981c36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3347cb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17129d4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25f6e20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1cff3ea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63c836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67d0804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6ab0ab5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40bbd0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33c4ffe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459fea6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861002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d1d3b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45bdbd5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3a4c944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3">
    <w:nsid w:val="feb579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2">
    <w:nsid w:val="63615c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47e311a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5607cf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3c8b7fb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46af25b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6421049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259212c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3a3a18c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3918369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6ec6eb0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678b961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52f6805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3efa89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3f0e65f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2890815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7">
    <w:nsid w:val="222cf42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">
    <w:nsid w:val="39687a7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675dbad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3a1b28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572a404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49D1D8F"/>
    <w:multiLevelType w:val="hybridMultilevel"/>
    <w:tmpl w:val="1C6490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A4840"/>
    <w:multiLevelType w:val="hybridMultilevel"/>
    <w:tmpl w:val="059694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94242F"/>
    <w:multiLevelType w:val="hybridMultilevel"/>
    <w:tmpl w:val="565A49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46">
    <w:abstractNumId w:val="45"/>
  </w:num>
  <w:num w:numId="45">
    <w:abstractNumId w:val="44"/>
  </w: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38">
    <w:abstractNumId w:val="37"/>
  </w:num>
  <w:num w:numId="37">
    <w:abstractNumId w:val="36"/>
  </w: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1" w16cid:durableId="705452544">
    <w:abstractNumId w:val="0"/>
  </w:num>
  <w:num w:numId="2" w16cid:durableId="979530874">
    <w:abstractNumId w:val="2"/>
  </w:num>
  <w:num w:numId="3" w16cid:durableId="8215014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1NjA0MjAxtrA0NzNS0lEKTi0uzszPAykwqgUA+v42pCwAAAA="/>
  </w:docVars>
  <w:rsids>
    <w:rsidRoot w:val="00332FE4"/>
    <w:rsid w:val="00144FCB"/>
    <w:rsid w:val="001D7905"/>
    <w:rsid w:val="00332FE4"/>
    <w:rsid w:val="00394410"/>
    <w:rsid w:val="00447345"/>
    <w:rsid w:val="00574765"/>
    <w:rsid w:val="0057485A"/>
    <w:rsid w:val="005DCCA9"/>
    <w:rsid w:val="007F12F0"/>
    <w:rsid w:val="00865BCC"/>
    <w:rsid w:val="009D7D05"/>
    <w:rsid w:val="00A175E8"/>
    <w:rsid w:val="00AA617B"/>
    <w:rsid w:val="00B41A87"/>
    <w:rsid w:val="00BA34DC"/>
    <w:rsid w:val="00BD809A"/>
    <w:rsid w:val="00BF7A49"/>
    <w:rsid w:val="00D573E0"/>
    <w:rsid w:val="00F40241"/>
    <w:rsid w:val="010E3C12"/>
    <w:rsid w:val="01412A2B"/>
    <w:rsid w:val="01423F76"/>
    <w:rsid w:val="016BF2C5"/>
    <w:rsid w:val="017748B3"/>
    <w:rsid w:val="017DEB79"/>
    <w:rsid w:val="0188B3C6"/>
    <w:rsid w:val="01F9DADE"/>
    <w:rsid w:val="02000C13"/>
    <w:rsid w:val="02137A2B"/>
    <w:rsid w:val="0218B82C"/>
    <w:rsid w:val="02362787"/>
    <w:rsid w:val="026714F8"/>
    <w:rsid w:val="02BC5F50"/>
    <w:rsid w:val="02C3EC62"/>
    <w:rsid w:val="02FB667C"/>
    <w:rsid w:val="02FC4D23"/>
    <w:rsid w:val="02FFD9F1"/>
    <w:rsid w:val="0302E3E5"/>
    <w:rsid w:val="0345446C"/>
    <w:rsid w:val="03665627"/>
    <w:rsid w:val="036CDB90"/>
    <w:rsid w:val="039220FF"/>
    <w:rsid w:val="03B86655"/>
    <w:rsid w:val="03CBF7C3"/>
    <w:rsid w:val="03FD15A5"/>
    <w:rsid w:val="0415C19E"/>
    <w:rsid w:val="041DA925"/>
    <w:rsid w:val="043A67D2"/>
    <w:rsid w:val="04460BB4"/>
    <w:rsid w:val="047E884C"/>
    <w:rsid w:val="0483242D"/>
    <w:rsid w:val="04B6C36A"/>
    <w:rsid w:val="04CB39DD"/>
    <w:rsid w:val="04CD44EB"/>
    <w:rsid w:val="04F6DBAF"/>
    <w:rsid w:val="04FD5F4E"/>
    <w:rsid w:val="04FD70AA"/>
    <w:rsid w:val="051C1CFB"/>
    <w:rsid w:val="05266870"/>
    <w:rsid w:val="0528BA1E"/>
    <w:rsid w:val="059768F0"/>
    <w:rsid w:val="05B88660"/>
    <w:rsid w:val="05C8E305"/>
    <w:rsid w:val="05DBE8BA"/>
    <w:rsid w:val="05DD5AAB"/>
    <w:rsid w:val="05E5BD51"/>
    <w:rsid w:val="060ACAAA"/>
    <w:rsid w:val="0624F842"/>
    <w:rsid w:val="062F9D57"/>
    <w:rsid w:val="0634B4A8"/>
    <w:rsid w:val="064D3F27"/>
    <w:rsid w:val="064D3F27"/>
    <w:rsid w:val="065F7443"/>
    <w:rsid w:val="067D3A69"/>
    <w:rsid w:val="06B4FB20"/>
    <w:rsid w:val="06BE9B8D"/>
    <w:rsid w:val="06E5CC76"/>
    <w:rsid w:val="06E5CC76"/>
    <w:rsid w:val="07386A53"/>
    <w:rsid w:val="07515803"/>
    <w:rsid w:val="0763E2D8"/>
    <w:rsid w:val="077360B0"/>
    <w:rsid w:val="078E87E0"/>
    <w:rsid w:val="07927837"/>
    <w:rsid w:val="07D61170"/>
    <w:rsid w:val="07F44DE1"/>
    <w:rsid w:val="080C1034"/>
    <w:rsid w:val="08190C76"/>
    <w:rsid w:val="081A854F"/>
    <w:rsid w:val="08275149"/>
    <w:rsid w:val="083D89FB"/>
    <w:rsid w:val="08A46774"/>
    <w:rsid w:val="08C56A37"/>
    <w:rsid w:val="08C59CE5"/>
    <w:rsid w:val="0965EAAE"/>
    <w:rsid w:val="09991CB5"/>
    <w:rsid w:val="09B3D187"/>
    <w:rsid w:val="09BBD49C"/>
    <w:rsid w:val="09F70D62"/>
    <w:rsid w:val="09FF7D1C"/>
    <w:rsid w:val="0A299E2B"/>
    <w:rsid w:val="0A4EE5F7"/>
    <w:rsid w:val="0A541E28"/>
    <w:rsid w:val="0A8D5C71"/>
    <w:rsid w:val="0AAD2A54"/>
    <w:rsid w:val="0AC5DD9D"/>
    <w:rsid w:val="0ACB0106"/>
    <w:rsid w:val="0AF6105B"/>
    <w:rsid w:val="0B0193BF"/>
    <w:rsid w:val="0B0193BF"/>
    <w:rsid w:val="0B229BAD"/>
    <w:rsid w:val="0B24793A"/>
    <w:rsid w:val="0B32EB4E"/>
    <w:rsid w:val="0B4732F9"/>
    <w:rsid w:val="0B6E0FF5"/>
    <w:rsid w:val="0B7EB851"/>
    <w:rsid w:val="0B857487"/>
    <w:rsid w:val="0B9B4D7D"/>
    <w:rsid w:val="0BC3A469"/>
    <w:rsid w:val="0C242E8F"/>
    <w:rsid w:val="0C60E44C"/>
    <w:rsid w:val="0C7FF7CF"/>
    <w:rsid w:val="0C82EA6D"/>
    <w:rsid w:val="0CC04BFE"/>
    <w:rsid w:val="0CD0CCC0"/>
    <w:rsid w:val="0CE423A9"/>
    <w:rsid w:val="0CF17CA5"/>
    <w:rsid w:val="0CFF2CB1"/>
    <w:rsid w:val="0D059D4E"/>
    <w:rsid w:val="0D08F3D2"/>
    <w:rsid w:val="0D104124"/>
    <w:rsid w:val="0D63C90A"/>
    <w:rsid w:val="0DB07491"/>
    <w:rsid w:val="0DE60905"/>
    <w:rsid w:val="0E106C1A"/>
    <w:rsid w:val="0E40D1CE"/>
    <w:rsid w:val="0EAB0265"/>
    <w:rsid w:val="0ECF2F4D"/>
    <w:rsid w:val="0ECF7F53"/>
    <w:rsid w:val="0EE5E676"/>
    <w:rsid w:val="0EEBBE29"/>
    <w:rsid w:val="0F068AAA"/>
    <w:rsid w:val="0F0D4D7B"/>
    <w:rsid w:val="0F628584"/>
    <w:rsid w:val="0F721303"/>
    <w:rsid w:val="0F8668C3"/>
    <w:rsid w:val="0F9CA80D"/>
    <w:rsid w:val="0FAC3C7B"/>
    <w:rsid w:val="0FD1C490"/>
    <w:rsid w:val="0FE3A349"/>
    <w:rsid w:val="10460CB9"/>
    <w:rsid w:val="1050D3E3"/>
    <w:rsid w:val="107C1A51"/>
    <w:rsid w:val="109FB7B6"/>
    <w:rsid w:val="10A0C051"/>
    <w:rsid w:val="10B42A47"/>
    <w:rsid w:val="10D03885"/>
    <w:rsid w:val="10E2C769"/>
    <w:rsid w:val="10F7FB62"/>
    <w:rsid w:val="111CC606"/>
    <w:rsid w:val="1120C5ED"/>
    <w:rsid w:val="1151F8F2"/>
    <w:rsid w:val="11643213"/>
    <w:rsid w:val="11BE788A"/>
    <w:rsid w:val="11D45B5D"/>
    <w:rsid w:val="11D6894E"/>
    <w:rsid w:val="11E83501"/>
    <w:rsid w:val="11F75154"/>
    <w:rsid w:val="12229911"/>
    <w:rsid w:val="122439F1"/>
    <w:rsid w:val="12468784"/>
    <w:rsid w:val="124FD1D0"/>
    <w:rsid w:val="1273F773"/>
    <w:rsid w:val="127D4A5B"/>
    <w:rsid w:val="12893683"/>
    <w:rsid w:val="12CAB4E0"/>
    <w:rsid w:val="133B8396"/>
    <w:rsid w:val="13400E44"/>
    <w:rsid w:val="134F056A"/>
    <w:rsid w:val="13517358"/>
    <w:rsid w:val="1365A52F"/>
    <w:rsid w:val="138BD26F"/>
    <w:rsid w:val="13D37A09"/>
    <w:rsid w:val="13D9E6D1"/>
    <w:rsid w:val="14030496"/>
    <w:rsid w:val="140D1777"/>
    <w:rsid w:val="1417BFAD"/>
    <w:rsid w:val="143CAEED"/>
    <w:rsid w:val="147806B6"/>
    <w:rsid w:val="147FAD9E"/>
    <w:rsid w:val="14B1CCF1"/>
    <w:rsid w:val="14B66401"/>
    <w:rsid w:val="14BBD3E6"/>
    <w:rsid w:val="14C542AB"/>
    <w:rsid w:val="14DE144C"/>
    <w:rsid w:val="14DF148B"/>
    <w:rsid w:val="14E3662D"/>
    <w:rsid w:val="14F0B10A"/>
    <w:rsid w:val="1513B0FB"/>
    <w:rsid w:val="1523BC41"/>
    <w:rsid w:val="15422FC3"/>
    <w:rsid w:val="15A89E45"/>
    <w:rsid w:val="15D87F4E"/>
    <w:rsid w:val="161120AB"/>
    <w:rsid w:val="16649F8B"/>
    <w:rsid w:val="16706B4F"/>
    <w:rsid w:val="16732458"/>
    <w:rsid w:val="169F98D4"/>
    <w:rsid w:val="16A2E451"/>
    <w:rsid w:val="16AA1FDD"/>
    <w:rsid w:val="16E5EDAA"/>
    <w:rsid w:val="16F79AD8"/>
    <w:rsid w:val="1700E009"/>
    <w:rsid w:val="17069417"/>
    <w:rsid w:val="17289975"/>
    <w:rsid w:val="17605BD9"/>
    <w:rsid w:val="17C0ECE7"/>
    <w:rsid w:val="17D89297"/>
    <w:rsid w:val="17DE7C84"/>
    <w:rsid w:val="182FBF0F"/>
    <w:rsid w:val="1858410E"/>
    <w:rsid w:val="18B47BE8"/>
    <w:rsid w:val="18BBBF7F"/>
    <w:rsid w:val="18D24EE1"/>
    <w:rsid w:val="18EE19FD"/>
    <w:rsid w:val="1907F879"/>
    <w:rsid w:val="19301715"/>
    <w:rsid w:val="19425C5E"/>
    <w:rsid w:val="195EEDBE"/>
    <w:rsid w:val="198250E9"/>
    <w:rsid w:val="198499FA"/>
    <w:rsid w:val="199BDCD3"/>
    <w:rsid w:val="19CFFFAD"/>
    <w:rsid w:val="19DFA4D2"/>
    <w:rsid w:val="1A0990A0"/>
    <w:rsid w:val="1A25CBD1"/>
    <w:rsid w:val="1A2CFA02"/>
    <w:rsid w:val="1A44EE5F"/>
    <w:rsid w:val="1A9AA6E9"/>
    <w:rsid w:val="1AA390A2"/>
    <w:rsid w:val="1AABF071"/>
    <w:rsid w:val="1AAC737D"/>
    <w:rsid w:val="1B12F35C"/>
    <w:rsid w:val="1B5AC211"/>
    <w:rsid w:val="1B870FF8"/>
    <w:rsid w:val="1B8FE1D0"/>
    <w:rsid w:val="1B9347A1"/>
    <w:rsid w:val="1B9F227B"/>
    <w:rsid w:val="1BB95ECD"/>
    <w:rsid w:val="1BC0CAB2"/>
    <w:rsid w:val="1BC528D1"/>
    <w:rsid w:val="1C0B80C9"/>
    <w:rsid w:val="1C7CF33C"/>
    <w:rsid w:val="1CBE0BE7"/>
    <w:rsid w:val="1CDE47F4"/>
    <w:rsid w:val="1CECF94B"/>
    <w:rsid w:val="1D033951"/>
    <w:rsid w:val="1D0D057E"/>
    <w:rsid w:val="1D1A56F3"/>
    <w:rsid w:val="1D5A55BB"/>
    <w:rsid w:val="1D628F6B"/>
    <w:rsid w:val="1D9130C2"/>
    <w:rsid w:val="1D91C023"/>
    <w:rsid w:val="1DB982B2"/>
    <w:rsid w:val="1DCA00B9"/>
    <w:rsid w:val="1DF40477"/>
    <w:rsid w:val="1DF67C9E"/>
    <w:rsid w:val="1E0556BC"/>
    <w:rsid w:val="1E2F1E09"/>
    <w:rsid w:val="1E3EBFF7"/>
    <w:rsid w:val="1E5C8F94"/>
    <w:rsid w:val="1E5D43E0"/>
    <w:rsid w:val="1E70E503"/>
    <w:rsid w:val="1E7C0E43"/>
    <w:rsid w:val="1E7DDE3C"/>
    <w:rsid w:val="1E7E363D"/>
    <w:rsid w:val="1EF768C0"/>
    <w:rsid w:val="1F5960AD"/>
    <w:rsid w:val="1F8CE7F3"/>
    <w:rsid w:val="1F977212"/>
    <w:rsid w:val="1FB353C7"/>
    <w:rsid w:val="1FB6B7EB"/>
    <w:rsid w:val="1FBC16DD"/>
    <w:rsid w:val="1FC7405D"/>
    <w:rsid w:val="1FD86023"/>
    <w:rsid w:val="1FE7B13D"/>
    <w:rsid w:val="20373D6C"/>
    <w:rsid w:val="20541D41"/>
    <w:rsid w:val="20639B58"/>
    <w:rsid w:val="2075740B"/>
    <w:rsid w:val="209B838B"/>
    <w:rsid w:val="209C3B86"/>
    <w:rsid w:val="20A3AE43"/>
    <w:rsid w:val="211489E6"/>
    <w:rsid w:val="21152585"/>
    <w:rsid w:val="211EE15A"/>
    <w:rsid w:val="2125FDA6"/>
    <w:rsid w:val="2150645F"/>
    <w:rsid w:val="2161BDA7"/>
    <w:rsid w:val="21A3AF87"/>
    <w:rsid w:val="21ED2CDB"/>
    <w:rsid w:val="21F23403"/>
    <w:rsid w:val="21F2883D"/>
    <w:rsid w:val="220D66EF"/>
    <w:rsid w:val="223D5137"/>
    <w:rsid w:val="224532BE"/>
    <w:rsid w:val="2278B534"/>
    <w:rsid w:val="228BAEE8"/>
    <w:rsid w:val="22A5923F"/>
    <w:rsid w:val="22E4E2C9"/>
    <w:rsid w:val="230F0486"/>
    <w:rsid w:val="230FDF8A"/>
    <w:rsid w:val="23235F2A"/>
    <w:rsid w:val="2360441F"/>
    <w:rsid w:val="23638713"/>
    <w:rsid w:val="23767AA4"/>
    <w:rsid w:val="238A421D"/>
    <w:rsid w:val="2395B873"/>
    <w:rsid w:val="239A49C2"/>
    <w:rsid w:val="23F721B5"/>
    <w:rsid w:val="2401D99C"/>
    <w:rsid w:val="2457310F"/>
    <w:rsid w:val="246DA86D"/>
    <w:rsid w:val="24880521"/>
    <w:rsid w:val="248CFA18"/>
    <w:rsid w:val="248EB6A8"/>
    <w:rsid w:val="24991268"/>
    <w:rsid w:val="24B0D7C3"/>
    <w:rsid w:val="24CBCD20"/>
    <w:rsid w:val="24E08E23"/>
    <w:rsid w:val="25225779"/>
    <w:rsid w:val="252DC86D"/>
    <w:rsid w:val="253AE84A"/>
    <w:rsid w:val="2548C936"/>
    <w:rsid w:val="25564442"/>
    <w:rsid w:val="255AA0B3"/>
    <w:rsid w:val="25B73BE6"/>
    <w:rsid w:val="25C146B1"/>
    <w:rsid w:val="25D79DEC"/>
    <w:rsid w:val="26076546"/>
    <w:rsid w:val="26230CD5"/>
    <w:rsid w:val="2629FAE1"/>
    <w:rsid w:val="26781CB9"/>
    <w:rsid w:val="26AC7CC9"/>
    <w:rsid w:val="26B8D573"/>
    <w:rsid w:val="26BAD912"/>
    <w:rsid w:val="26BC62DF"/>
    <w:rsid w:val="26DC38D4"/>
    <w:rsid w:val="26EE606A"/>
    <w:rsid w:val="27351C8B"/>
    <w:rsid w:val="27650AE5"/>
    <w:rsid w:val="277A85F7"/>
    <w:rsid w:val="2784C49A"/>
    <w:rsid w:val="279AE20B"/>
    <w:rsid w:val="27D47DEC"/>
    <w:rsid w:val="27F4DA95"/>
    <w:rsid w:val="28090043"/>
    <w:rsid w:val="280AE00D"/>
    <w:rsid w:val="2816196C"/>
    <w:rsid w:val="281619A4"/>
    <w:rsid w:val="2829D429"/>
    <w:rsid w:val="283E9BD1"/>
    <w:rsid w:val="28577E6D"/>
    <w:rsid w:val="28689AE1"/>
    <w:rsid w:val="2882D46A"/>
    <w:rsid w:val="28F59DE4"/>
    <w:rsid w:val="28F5CD0C"/>
    <w:rsid w:val="28FFB319"/>
    <w:rsid w:val="2916AA43"/>
    <w:rsid w:val="29250822"/>
    <w:rsid w:val="29564F0F"/>
    <w:rsid w:val="295A92DE"/>
    <w:rsid w:val="295DAC2F"/>
    <w:rsid w:val="2960E50A"/>
    <w:rsid w:val="296BEB8B"/>
    <w:rsid w:val="297359BA"/>
    <w:rsid w:val="29741B97"/>
    <w:rsid w:val="29C493D2"/>
    <w:rsid w:val="29C66F55"/>
    <w:rsid w:val="29D5BC2C"/>
    <w:rsid w:val="29EC1B5C"/>
    <w:rsid w:val="29EF7FF3"/>
    <w:rsid w:val="2A00DE70"/>
    <w:rsid w:val="2A122BAA"/>
    <w:rsid w:val="2A1AA7B0"/>
    <w:rsid w:val="2A264B75"/>
    <w:rsid w:val="2A2BD7A6"/>
    <w:rsid w:val="2A378697"/>
    <w:rsid w:val="2A3DC13F"/>
    <w:rsid w:val="2A4C359E"/>
    <w:rsid w:val="2A5A3FA1"/>
    <w:rsid w:val="2A5D4615"/>
    <w:rsid w:val="2AE4C707"/>
    <w:rsid w:val="2AEE0713"/>
    <w:rsid w:val="2B2A0393"/>
    <w:rsid w:val="2B2D0FAA"/>
    <w:rsid w:val="2B46FB60"/>
    <w:rsid w:val="2B74F2B5"/>
    <w:rsid w:val="2B8F1F2F"/>
    <w:rsid w:val="2BB4F4D8"/>
    <w:rsid w:val="2BCA865E"/>
    <w:rsid w:val="2BF0C4CF"/>
    <w:rsid w:val="2C1E35F6"/>
    <w:rsid w:val="2C3D80C4"/>
    <w:rsid w:val="2C4EB767"/>
    <w:rsid w:val="2C5C8E6E"/>
    <w:rsid w:val="2C9F8887"/>
    <w:rsid w:val="2CD8DACC"/>
    <w:rsid w:val="2CE311B0"/>
    <w:rsid w:val="2D111291"/>
    <w:rsid w:val="2D395BDE"/>
    <w:rsid w:val="2D46D979"/>
    <w:rsid w:val="2D522A9B"/>
    <w:rsid w:val="2D69A2F1"/>
    <w:rsid w:val="2D76F1DC"/>
    <w:rsid w:val="2D82AC14"/>
    <w:rsid w:val="2D853BCA"/>
    <w:rsid w:val="2DB01FC6"/>
    <w:rsid w:val="2DC1C227"/>
    <w:rsid w:val="2DE14DD3"/>
    <w:rsid w:val="2DE24B69"/>
    <w:rsid w:val="2DE40586"/>
    <w:rsid w:val="2DF05A60"/>
    <w:rsid w:val="2DFD9CA0"/>
    <w:rsid w:val="2E24990E"/>
    <w:rsid w:val="2E45ED8E"/>
    <w:rsid w:val="2E518E6A"/>
    <w:rsid w:val="2E85AEE1"/>
    <w:rsid w:val="2EC2C3E2"/>
    <w:rsid w:val="2ECBFC94"/>
    <w:rsid w:val="2F00426B"/>
    <w:rsid w:val="2F2A073F"/>
    <w:rsid w:val="2F5D9288"/>
    <w:rsid w:val="2F63C118"/>
    <w:rsid w:val="2FA17ABE"/>
    <w:rsid w:val="2FCD3E03"/>
    <w:rsid w:val="2FE1823B"/>
    <w:rsid w:val="2FFB367B"/>
    <w:rsid w:val="303E0B0F"/>
    <w:rsid w:val="3059B9F1"/>
    <w:rsid w:val="30629052"/>
    <w:rsid w:val="307E7A3B"/>
    <w:rsid w:val="30B31EA5"/>
    <w:rsid w:val="30B98284"/>
    <w:rsid w:val="30DC6875"/>
    <w:rsid w:val="30F2271A"/>
    <w:rsid w:val="30FC8BD2"/>
    <w:rsid w:val="3102CC7F"/>
    <w:rsid w:val="3105AA78"/>
    <w:rsid w:val="310AC4FE"/>
    <w:rsid w:val="313104C2"/>
    <w:rsid w:val="3137D246"/>
    <w:rsid w:val="315ADA05"/>
    <w:rsid w:val="317F6EDB"/>
    <w:rsid w:val="31A36DE2"/>
    <w:rsid w:val="31A98144"/>
    <w:rsid w:val="31C58721"/>
    <w:rsid w:val="31CB6755"/>
    <w:rsid w:val="31DAA7A9"/>
    <w:rsid w:val="3207580A"/>
    <w:rsid w:val="32588D8D"/>
    <w:rsid w:val="327B742E"/>
    <w:rsid w:val="32874FEA"/>
    <w:rsid w:val="329324E2"/>
    <w:rsid w:val="32AFBE43"/>
    <w:rsid w:val="32BD2285"/>
    <w:rsid w:val="32BD6F83"/>
    <w:rsid w:val="32CE2AA6"/>
    <w:rsid w:val="32D0AE02"/>
    <w:rsid w:val="330BA8A7"/>
    <w:rsid w:val="331988A9"/>
    <w:rsid w:val="332A1EF9"/>
    <w:rsid w:val="335C9248"/>
    <w:rsid w:val="336927E6"/>
    <w:rsid w:val="33791EEA"/>
    <w:rsid w:val="337BADFA"/>
    <w:rsid w:val="33D5567E"/>
    <w:rsid w:val="33E76F04"/>
    <w:rsid w:val="33EABF67"/>
    <w:rsid w:val="33F45DEE"/>
    <w:rsid w:val="342B44C3"/>
    <w:rsid w:val="343103AB"/>
    <w:rsid w:val="344A48ED"/>
    <w:rsid w:val="345CD3B3"/>
    <w:rsid w:val="346202B0"/>
    <w:rsid w:val="34732D1F"/>
    <w:rsid w:val="347A1A43"/>
    <w:rsid w:val="348D486B"/>
    <w:rsid w:val="34B278F8"/>
    <w:rsid w:val="351CD099"/>
    <w:rsid w:val="355CDD20"/>
    <w:rsid w:val="3571987E"/>
    <w:rsid w:val="35A70602"/>
    <w:rsid w:val="35AC4E72"/>
    <w:rsid w:val="35CCD40C"/>
    <w:rsid w:val="3608BE21"/>
    <w:rsid w:val="361A9325"/>
    <w:rsid w:val="361B0F6C"/>
    <w:rsid w:val="3633B699"/>
    <w:rsid w:val="366F7578"/>
    <w:rsid w:val="367940CA"/>
    <w:rsid w:val="36A2AE21"/>
    <w:rsid w:val="36AA829F"/>
    <w:rsid w:val="36B3942F"/>
    <w:rsid w:val="36B586B2"/>
    <w:rsid w:val="36FC83C9"/>
    <w:rsid w:val="370190E4"/>
    <w:rsid w:val="37677634"/>
    <w:rsid w:val="3768A46D"/>
    <w:rsid w:val="37730E1C"/>
    <w:rsid w:val="378C9685"/>
    <w:rsid w:val="379DEF31"/>
    <w:rsid w:val="37AC6C6C"/>
    <w:rsid w:val="37AC93AA"/>
    <w:rsid w:val="37B11E58"/>
    <w:rsid w:val="37CEDD30"/>
    <w:rsid w:val="37DDB733"/>
    <w:rsid w:val="37EB51FF"/>
    <w:rsid w:val="37EC51E8"/>
    <w:rsid w:val="3804EB16"/>
    <w:rsid w:val="3806FBB3"/>
    <w:rsid w:val="3815BF60"/>
    <w:rsid w:val="3826A854"/>
    <w:rsid w:val="3843E09E"/>
    <w:rsid w:val="386D7CB4"/>
    <w:rsid w:val="38903F60"/>
    <w:rsid w:val="389126D8"/>
    <w:rsid w:val="38B3D2E1"/>
    <w:rsid w:val="38DADB70"/>
    <w:rsid w:val="390474CE"/>
    <w:rsid w:val="39537CB5"/>
    <w:rsid w:val="3982BDF6"/>
    <w:rsid w:val="39A0911D"/>
    <w:rsid w:val="39BB64D6"/>
    <w:rsid w:val="39C37939"/>
    <w:rsid w:val="39FD8241"/>
    <w:rsid w:val="3A019055"/>
    <w:rsid w:val="3A147F70"/>
    <w:rsid w:val="3A34248B"/>
    <w:rsid w:val="3A48C614"/>
    <w:rsid w:val="3A6A51D6"/>
    <w:rsid w:val="3A95F5FC"/>
    <w:rsid w:val="3AA120CE"/>
    <w:rsid w:val="3AD641A7"/>
    <w:rsid w:val="3ADE8614"/>
    <w:rsid w:val="3AE4346C"/>
    <w:rsid w:val="3AF4A568"/>
    <w:rsid w:val="3B3DEA39"/>
    <w:rsid w:val="3B4F3A30"/>
    <w:rsid w:val="3B67BDF8"/>
    <w:rsid w:val="3B8D3CFE"/>
    <w:rsid w:val="3B9681F0"/>
    <w:rsid w:val="3B9740DF"/>
    <w:rsid w:val="3BB24745"/>
    <w:rsid w:val="3BC3955A"/>
    <w:rsid w:val="3BCD7A20"/>
    <w:rsid w:val="3C12FFB1"/>
    <w:rsid w:val="3C3B502D"/>
    <w:rsid w:val="3C620425"/>
    <w:rsid w:val="3C86DBD2"/>
    <w:rsid w:val="3C94BA0C"/>
    <w:rsid w:val="3C9F434B"/>
    <w:rsid w:val="3C9F434B"/>
    <w:rsid w:val="3CD950AD"/>
    <w:rsid w:val="3CE3CED1"/>
    <w:rsid w:val="3CEF0E16"/>
    <w:rsid w:val="3CFA18E4"/>
    <w:rsid w:val="3D19D636"/>
    <w:rsid w:val="3D200A70"/>
    <w:rsid w:val="3D491860"/>
    <w:rsid w:val="3D4D4CCE"/>
    <w:rsid w:val="3D5517F2"/>
    <w:rsid w:val="3D98CFDE"/>
    <w:rsid w:val="3DA92864"/>
    <w:rsid w:val="3DB70F82"/>
    <w:rsid w:val="3DFE3CDE"/>
    <w:rsid w:val="3E34FD8B"/>
    <w:rsid w:val="3E59447B"/>
    <w:rsid w:val="3E6DC006"/>
    <w:rsid w:val="3F20D2F8"/>
    <w:rsid w:val="3F2A4DF6"/>
    <w:rsid w:val="3F8317BD"/>
    <w:rsid w:val="3FAE8D46"/>
    <w:rsid w:val="3FD2F3D3"/>
    <w:rsid w:val="3FE879A1"/>
    <w:rsid w:val="3FEE58FA"/>
    <w:rsid w:val="3FFADD6F"/>
    <w:rsid w:val="3FFB0DCD"/>
    <w:rsid w:val="40074D4F"/>
    <w:rsid w:val="4011A096"/>
    <w:rsid w:val="4019F7A6"/>
    <w:rsid w:val="4025AE59"/>
    <w:rsid w:val="405FB8BB"/>
    <w:rsid w:val="40AE3A87"/>
    <w:rsid w:val="40C353E5"/>
    <w:rsid w:val="40DCC032"/>
    <w:rsid w:val="40F20286"/>
    <w:rsid w:val="41056386"/>
    <w:rsid w:val="410F86B3"/>
    <w:rsid w:val="4123088D"/>
    <w:rsid w:val="412E3C58"/>
    <w:rsid w:val="4134E884"/>
    <w:rsid w:val="414697CA"/>
    <w:rsid w:val="4160DD34"/>
    <w:rsid w:val="416F9CE9"/>
    <w:rsid w:val="4180BDDF"/>
    <w:rsid w:val="41A9443E"/>
    <w:rsid w:val="41ECE54E"/>
    <w:rsid w:val="41EDA8F5"/>
    <w:rsid w:val="41FF05F8"/>
    <w:rsid w:val="421D3E31"/>
    <w:rsid w:val="421F4DA7"/>
    <w:rsid w:val="422C7A64"/>
    <w:rsid w:val="4239E64E"/>
    <w:rsid w:val="4296E0A3"/>
    <w:rsid w:val="42A1118F"/>
    <w:rsid w:val="42B8F73F"/>
    <w:rsid w:val="42C254C1"/>
    <w:rsid w:val="42E6DF0C"/>
    <w:rsid w:val="4342F921"/>
    <w:rsid w:val="4343054A"/>
    <w:rsid w:val="4383486D"/>
    <w:rsid w:val="43901942"/>
    <w:rsid w:val="43A93DAC"/>
    <w:rsid w:val="43AAD11C"/>
    <w:rsid w:val="43B72F7F"/>
    <w:rsid w:val="43E33F2F"/>
    <w:rsid w:val="43ED525A"/>
    <w:rsid w:val="43F0FD9F"/>
    <w:rsid w:val="43FF33DF"/>
    <w:rsid w:val="44233F07"/>
    <w:rsid w:val="4426EB74"/>
    <w:rsid w:val="44283FCA"/>
    <w:rsid w:val="4462C65C"/>
    <w:rsid w:val="4467810C"/>
    <w:rsid w:val="447CB2FC"/>
    <w:rsid w:val="448693A4"/>
    <w:rsid w:val="44960556"/>
    <w:rsid w:val="44AB317D"/>
    <w:rsid w:val="44DB7DC7"/>
    <w:rsid w:val="44DBA51D"/>
    <w:rsid w:val="44F3B8CD"/>
    <w:rsid w:val="455BEF5C"/>
    <w:rsid w:val="45ACED75"/>
    <w:rsid w:val="45C573A9"/>
    <w:rsid w:val="4609C880"/>
    <w:rsid w:val="4626E713"/>
    <w:rsid w:val="463055E7"/>
    <w:rsid w:val="463B1178"/>
    <w:rsid w:val="4665EB74"/>
    <w:rsid w:val="46695B55"/>
    <w:rsid w:val="46A33D68"/>
    <w:rsid w:val="46DBA67F"/>
    <w:rsid w:val="46EFC3ED"/>
    <w:rsid w:val="46FC558B"/>
    <w:rsid w:val="4712CE5C"/>
    <w:rsid w:val="4731F7CB"/>
    <w:rsid w:val="473FB224"/>
    <w:rsid w:val="47744662"/>
    <w:rsid w:val="477FB30A"/>
    <w:rsid w:val="4783BC65"/>
    <w:rsid w:val="47952801"/>
    <w:rsid w:val="47A90533"/>
    <w:rsid w:val="47AAEFF4"/>
    <w:rsid w:val="47C2B774"/>
    <w:rsid w:val="47D1730E"/>
    <w:rsid w:val="47DE7A1F"/>
    <w:rsid w:val="47E88C1B"/>
    <w:rsid w:val="4826FD41"/>
    <w:rsid w:val="4826FD41"/>
    <w:rsid w:val="48477219"/>
    <w:rsid w:val="4852283D"/>
    <w:rsid w:val="485F17E1"/>
    <w:rsid w:val="4863280D"/>
    <w:rsid w:val="48640D6B"/>
    <w:rsid w:val="486A369C"/>
    <w:rsid w:val="486F4F90"/>
    <w:rsid w:val="48829FEA"/>
    <w:rsid w:val="48939E61"/>
    <w:rsid w:val="48BC3406"/>
    <w:rsid w:val="48C5CBF5"/>
    <w:rsid w:val="48D08E30"/>
    <w:rsid w:val="48E34FC4"/>
    <w:rsid w:val="490FA613"/>
    <w:rsid w:val="49105313"/>
    <w:rsid w:val="4925368F"/>
    <w:rsid w:val="493A123D"/>
    <w:rsid w:val="4953CFEA"/>
    <w:rsid w:val="4956D9D1"/>
    <w:rsid w:val="495A04C7"/>
    <w:rsid w:val="496239E1"/>
    <w:rsid w:val="4993E709"/>
    <w:rsid w:val="49AC806A"/>
    <w:rsid w:val="49ACF364"/>
    <w:rsid w:val="49D83BE1"/>
    <w:rsid w:val="49D85E0E"/>
    <w:rsid w:val="49E3427A"/>
    <w:rsid w:val="4A014306"/>
    <w:rsid w:val="4A1A6B1A"/>
    <w:rsid w:val="4A20B461"/>
    <w:rsid w:val="4A2DF542"/>
    <w:rsid w:val="4A334634"/>
    <w:rsid w:val="4A9366F9"/>
    <w:rsid w:val="4A98E4CC"/>
    <w:rsid w:val="4ABCC0AB"/>
    <w:rsid w:val="4AC3487C"/>
    <w:rsid w:val="4AC96CF2"/>
    <w:rsid w:val="4ACE912C"/>
    <w:rsid w:val="4B132AB9"/>
    <w:rsid w:val="4B4ABF4B"/>
    <w:rsid w:val="4B60A8D1"/>
    <w:rsid w:val="4B7A3F45"/>
    <w:rsid w:val="4B8CA7BF"/>
    <w:rsid w:val="4B91038F"/>
    <w:rsid w:val="4B9E01DF"/>
    <w:rsid w:val="4BB49F8C"/>
    <w:rsid w:val="4BB7BB8E"/>
    <w:rsid w:val="4BD0E3EB"/>
    <w:rsid w:val="4C75350E"/>
    <w:rsid w:val="4C7F7B03"/>
    <w:rsid w:val="4C9E0E59"/>
    <w:rsid w:val="4CEFC354"/>
    <w:rsid w:val="4D0310E0"/>
    <w:rsid w:val="4D2F2F98"/>
    <w:rsid w:val="4D421D3E"/>
    <w:rsid w:val="4D47D6D1"/>
    <w:rsid w:val="4D7B07B9"/>
    <w:rsid w:val="4D8BA760"/>
    <w:rsid w:val="4DBD3C92"/>
    <w:rsid w:val="4DC164C2"/>
    <w:rsid w:val="4E14AD4E"/>
    <w:rsid w:val="4E45815F"/>
    <w:rsid w:val="4E5DB483"/>
    <w:rsid w:val="4E6B5434"/>
    <w:rsid w:val="4E78FA7E"/>
    <w:rsid w:val="4EAF3C21"/>
    <w:rsid w:val="4EB5768C"/>
    <w:rsid w:val="4EBB7481"/>
    <w:rsid w:val="4EC97FF0"/>
    <w:rsid w:val="4EDF1B31"/>
    <w:rsid w:val="4EE1F679"/>
    <w:rsid w:val="4EE6E272"/>
    <w:rsid w:val="4F0907B9"/>
    <w:rsid w:val="4F9D37AF"/>
    <w:rsid w:val="4FA88EE7"/>
    <w:rsid w:val="4FAB8B62"/>
    <w:rsid w:val="4FB05D2F"/>
    <w:rsid w:val="4FBC28C2"/>
    <w:rsid w:val="50346CA8"/>
    <w:rsid w:val="5037CDF0"/>
    <w:rsid w:val="5057BBCD"/>
    <w:rsid w:val="50649BF0"/>
    <w:rsid w:val="507BEA18"/>
    <w:rsid w:val="50877629"/>
    <w:rsid w:val="50930212"/>
    <w:rsid w:val="50A4D81A"/>
    <w:rsid w:val="50AAF73F"/>
    <w:rsid w:val="50F4D42F"/>
    <w:rsid w:val="5123DD64"/>
    <w:rsid w:val="515647C5"/>
    <w:rsid w:val="516F29C2"/>
    <w:rsid w:val="518FCADF"/>
    <w:rsid w:val="519EF8E7"/>
    <w:rsid w:val="51A2A9AD"/>
    <w:rsid w:val="51A78829"/>
    <w:rsid w:val="51C7EBC0"/>
    <w:rsid w:val="51D8C20F"/>
    <w:rsid w:val="52936D60"/>
    <w:rsid w:val="529E8C74"/>
    <w:rsid w:val="52AA3E7C"/>
    <w:rsid w:val="52CD7EFC"/>
    <w:rsid w:val="52E6A93E"/>
    <w:rsid w:val="52FDFF20"/>
    <w:rsid w:val="530E4D8B"/>
    <w:rsid w:val="5323953E"/>
    <w:rsid w:val="53365CAB"/>
    <w:rsid w:val="533E6D4C"/>
    <w:rsid w:val="5350BFDF"/>
    <w:rsid w:val="535262A0"/>
    <w:rsid w:val="5369BBF3"/>
    <w:rsid w:val="536E19F4"/>
    <w:rsid w:val="537A1221"/>
    <w:rsid w:val="53A0C760"/>
    <w:rsid w:val="53B2FC77"/>
    <w:rsid w:val="53EDFED4"/>
    <w:rsid w:val="53FF673A"/>
    <w:rsid w:val="540E8FCA"/>
    <w:rsid w:val="5434E7E4"/>
    <w:rsid w:val="544A64D9"/>
    <w:rsid w:val="545CC5C6"/>
    <w:rsid w:val="5464D6C3"/>
    <w:rsid w:val="54778091"/>
    <w:rsid w:val="5496CDB9"/>
    <w:rsid w:val="54A371E8"/>
    <w:rsid w:val="54A68E0E"/>
    <w:rsid w:val="54CD9501"/>
    <w:rsid w:val="5513890A"/>
    <w:rsid w:val="5521570A"/>
    <w:rsid w:val="552A0793"/>
    <w:rsid w:val="55304E85"/>
    <w:rsid w:val="5544545A"/>
    <w:rsid w:val="556E9551"/>
    <w:rsid w:val="557BD512"/>
    <w:rsid w:val="557F8B5D"/>
    <w:rsid w:val="5594207E"/>
    <w:rsid w:val="55A23458"/>
    <w:rsid w:val="55C21811"/>
    <w:rsid w:val="55ED4F02"/>
    <w:rsid w:val="55F949D5"/>
    <w:rsid w:val="560065D0"/>
    <w:rsid w:val="560C3754"/>
    <w:rsid w:val="56122270"/>
    <w:rsid w:val="56AF8B2E"/>
    <w:rsid w:val="56BF3FC5"/>
    <w:rsid w:val="5712E1D5"/>
    <w:rsid w:val="57612A65"/>
    <w:rsid w:val="5778429D"/>
    <w:rsid w:val="5785C890"/>
    <w:rsid w:val="578F524F"/>
    <w:rsid w:val="57A150F2"/>
    <w:rsid w:val="57FB9162"/>
    <w:rsid w:val="58018091"/>
    <w:rsid w:val="5819035F"/>
    <w:rsid w:val="581A2F3D"/>
    <w:rsid w:val="586F8697"/>
    <w:rsid w:val="58752F75"/>
    <w:rsid w:val="588E6ABB"/>
    <w:rsid w:val="58AE10C5"/>
    <w:rsid w:val="58B375D4"/>
    <w:rsid w:val="58E6F385"/>
    <w:rsid w:val="5917CE84"/>
    <w:rsid w:val="5918BD14"/>
    <w:rsid w:val="591B25BB"/>
    <w:rsid w:val="5931AFC8"/>
    <w:rsid w:val="596370C8"/>
    <w:rsid w:val="596D40A4"/>
    <w:rsid w:val="5973C04F"/>
    <w:rsid w:val="59792BAA"/>
    <w:rsid w:val="599FAD78"/>
    <w:rsid w:val="59B32742"/>
    <w:rsid w:val="59C4D293"/>
    <w:rsid w:val="59C888CF"/>
    <w:rsid w:val="59D08322"/>
    <w:rsid w:val="59F4AFB6"/>
    <w:rsid w:val="5A00432F"/>
    <w:rsid w:val="5A05968F"/>
    <w:rsid w:val="5A4086C4"/>
    <w:rsid w:val="5A45D85F"/>
    <w:rsid w:val="5A4CDE04"/>
    <w:rsid w:val="5A4F4635"/>
    <w:rsid w:val="5A853242"/>
    <w:rsid w:val="5A9812D2"/>
    <w:rsid w:val="5AB6AE2F"/>
    <w:rsid w:val="5AFDDA4D"/>
    <w:rsid w:val="5B0193B9"/>
    <w:rsid w:val="5B0E392E"/>
    <w:rsid w:val="5B14AACD"/>
    <w:rsid w:val="5B348367"/>
    <w:rsid w:val="5B4FA83E"/>
    <w:rsid w:val="5B707DE7"/>
    <w:rsid w:val="5B893A28"/>
    <w:rsid w:val="5B893A28"/>
    <w:rsid w:val="5B90AD83"/>
    <w:rsid w:val="5BB4E644"/>
    <w:rsid w:val="5BCF318F"/>
    <w:rsid w:val="5BD8D3F5"/>
    <w:rsid w:val="5BE0A9D3"/>
    <w:rsid w:val="5BF8628C"/>
    <w:rsid w:val="5C06694D"/>
    <w:rsid w:val="5C093B31"/>
    <w:rsid w:val="5C4B94C9"/>
    <w:rsid w:val="5C69C51B"/>
    <w:rsid w:val="5C74BAD4"/>
    <w:rsid w:val="5C91D1DF"/>
    <w:rsid w:val="5CA494A8"/>
    <w:rsid w:val="5CA4A101"/>
    <w:rsid w:val="5CAC4C61"/>
    <w:rsid w:val="5CB2C2E8"/>
    <w:rsid w:val="5CBDAEB9"/>
    <w:rsid w:val="5CD25042"/>
    <w:rsid w:val="5CEB789F"/>
    <w:rsid w:val="5CF9526B"/>
    <w:rsid w:val="5D06B133"/>
    <w:rsid w:val="5D16EED9"/>
    <w:rsid w:val="5D2841F7"/>
    <w:rsid w:val="5D86E6F7"/>
    <w:rsid w:val="5D893D96"/>
    <w:rsid w:val="5DEBA5A9"/>
    <w:rsid w:val="5E009B03"/>
    <w:rsid w:val="5E1CE767"/>
    <w:rsid w:val="5E288138"/>
    <w:rsid w:val="5E4A52D2"/>
    <w:rsid w:val="5E5168E2"/>
    <w:rsid w:val="5E74396B"/>
    <w:rsid w:val="5E76E320"/>
    <w:rsid w:val="5E874900"/>
    <w:rsid w:val="5E9B41E5"/>
    <w:rsid w:val="5EC19B07"/>
    <w:rsid w:val="5EE92F6F"/>
    <w:rsid w:val="5EF5762A"/>
    <w:rsid w:val="5F1D5249"/>
    <w:rsid w:val="5F1E940B"/>
    <w:rsid w:val="5F1F92F5"/>
    <w:rsid w:val="5F21AEAD"/>
    <w:rsid w:val="5F233C24"/>
    <w:rsid w:val="5F281B2C"/>
    <w:rsid w:val="5F4D179E"/>
    <w:rsid w:val="5F8633B2"/>
    <w:rsid w:val="5F8C9C55"/>
    <w:rsid w:val="5FA606D0"/>
    <w:rsid w:val="5FDD0755"/>
    <w:rsid w:val="5FE3ED23"/>
    <w:rsid w:val="5FF0BFA8"/>
    <w:rsid w:val="6009F104"/>
    <w:rsid w:val="601A591E"/>
    <w:rsid w:val="603DFD00"/>
    <w:rsid w:val="60427927"/>
    <w:rsid w:val="60546289"/>
    <w:rsid w:val="6066DBF3"/>
    <w:rsid w:val="607ABFBA"/>
    <w:rsid w:val="607D761B"/>
    <w:rsid w:val="6083A1B1"/>
    <w:rsid w:val="609FD219"/>
    <w:rsid w:val="609FFA4D"/>
    <w:rsid w:val="60B1AB4F"/>
    <w:rsid w:val="60BAAD93"/>
    <w:rsid w:val="60CC5849"/>
    <w:rsid w:val="60D5BAC4"/>
    <w:rsid w:val="60E16309"/>
    <w:rsid w:val="60E2A975"/>
    <w:rsid w:val="60E98A0E"/>
    <w:rsid w:val="6106B169"/>
    <w:rsid w:val="611EF41D"/>
    <w:rsid w:val="611FC6FA"/>
    <w:rsid w:val="61417BF6"/>
    <w:rsid w:val="61474DD5"/>
    <w:rsid w:val="615D9418"/>
    <w:rsid w:val="615DC354"/>
    <w:rsid w:val="615F69FB"/>
    <w:rsid w:val="6171768E"/>
    <w:rsid w:val="618BCFBA"/>
    <w:rsid w:val="61C617F3"/>
    <w:rsid w:val="61CBE1FC"/>
    <w:rsid w:val="61E922FA"/>
    <w:rsid w:val="620142BA"/>
    <w:rsid w:val="62020126"/>
    <w:rsid w:val="623BCAAE"/>
    <w:rsid w:val="624733A8"/>
    <w:rsid w:val="6251D26E"/>
    <w:rsid w:val="628806C9"/>
    <w:rsid w:val="62AD8B5F"/>
    <w:rsid w:val="62CEB81C"/>
    <w:rsid w:val="62DC55AF"/>
    <w:rsid w:val="62F25A16"/>
    <w:rsid w:val="63074DD1"/>
    <w:rsid w:val="63193100"/>
    <w:rsid w:val="633AE9BA"/>
    <w:rsid w:val="634191C6"/>
    <w:rsid w:val="6350020D"/>
    <w:rsid w:val="6350FA55"/>
    <w:rsid w:val="636B4ED9"/>
    <w:rsid w:val="63872B95"/>
    <w:rsid w:val="63ABC0BD"/>
    <w:rsid w:val="63C66FC3"/>
    <w:rsid w:val="63FC74EB"/>
    <w:rsid w:val="64006891"/>
    <w:rsid w:val="6418014A"/>
    <w:rsid w:val="64415A9A"/>
    <w:rsid w:val="6449E774"/>
    <w:rsid w:val="6458F502"/>
    <w:rsid w:val="647E6CDA"/>
    <w:rsid w:val="64B55953"/>
    <w:rsid w:val="64CB4F16"/>
    <w:rsid w:val="6513484D"/>
    <w:rsid w:val="652C8D8D"/>
    <w:rsid w:val="6548252A"/>
    <w:rsid w:val="65606816"/>
    <w:rsid w:val="65762411"/>
    <w:rsid w:val="658BD159"/>
    <w:rsid w:val="6599D30D"/>
    <w:rsid w:val="65BC8391"/>
    <w:rsid w:val="65C6D91D"/>
    <w:rsid w:val="65DA4B89"/>
    <w:rsid w:val="65E34937"/>
    <w:rsid w:val="65F9A8C3"/>
    <w:rsid w:val="6604FB1A"/>
    <w:rsid w:val="661B099F"/>
    <w:rsid w:val="66214991"/>
    <w:rsid w:val="662E5310"/>
    <w:rsid w:val="662EDFA9"/>
    <w:rsid w:val="66532EA7"/>
    <w:rsid w:val="66688491"/>
    <w:rsid w:val="6689E489"/>
    <w:rsid w:val="66989439"/>
    <w:rsid w:val="669DB6FB"/>
    <w:rsid w:val="66AE801C"/>
    <w:rsid w:val="66CBE663"/>
    <w:rsid w:val="66EA013E"/>
    <w:rsid w:val="66F10223"/>
    <w:rsid w:val="670F3BD1"/>
    <w:rsid w:val="671534ED"/>
    <w:rsid w:val="67235C7A"/>
    <w:rsid w:val="675697CF"/>
    <w:rsid w:val="676D5065"/>
    <w:rsid w:val="678928F9"/>
    <w:rsid w:val="67BAC5E5"/>
    <w:rsid w:val="67EEFF08"/>
    <w:rsid w:val="68085EFF"/>
    <w:rsid w:val="68657EEA"/>
    <w:rsid w:val="686B4DED"/>
    <w:rsid w:val="6890F29F"/>
    <w:rsid w:val="689171FE"/>
    <w:rsid w:val="6891EB8F"/>
    <w:rsid w:val="68AF4CC6"/>
    <w:rsid w:val="68C4A0E3"/>
    <w:rsid w:val="68EB2C9C"/>
    <w:rsid w:val="690CE570"/>
    <w:rsid w:val="691730CC"/>
    <w:rsid w:val="692D9B0F"/>
    <w:rsid w:val="69476245"/>
    <w:rsid w:val="697F747A"/>
    <w:rsid w:val="69992175"/>
    <w:rsid w:val="69BD5C91"/>
    <w:rsid w:val="69F81BEE"/>
    <w:rsid w:val="6A0F7AFC"/>
    <w:rsid w:val="6A2204D2"/>
    <w:rsid w:val="6A6FAA15"/>
    <w:rsid w:val="6ABA4C46"/>
    <w:rsid w:val="6AD456A2"/>
    <w:rsid w:val="6AE14241"/>
    <w:rsid w:val="6AF05DEC"/>
    <w:rsid w:val="6B19644C"/>
    <w:rsid w:val="6B26BD45"/>
    <w:rsid w:val="6B3C78C0"/>
    <w:rsid w:val="6B3D8904"/>
    <w:rsid w:val="6B59C42B"/>
    <w:rsid w:val="6B5D80DF"/>
    <w:rsid w:val="6B739E07"/>
    <w:rsid w:val="6B893231"/>
    <w:rsid w:val="6B8B53B4"/>
    <w:rsid w:val="6BDB9A6B"/>
    <w:rsid w:val="6C009E14"/>
    <w:rsid w:val="6C079A4D"/>
    <w:rsid w:val="6C28DE9E"/>
    <w:rsid w:val="6C74E823"/>
    <w:rsid w:val="6C77A64F"/>
    <w:rsid w:val="6C82F9D2"/>
    <w:rsid w:val="6CDA5BAE"/>
    <w:rsid w:val="6CE627EA"/>
    <w:rsid w:val="6CED0839"/>
    <w:rsid w:val="6D65BA9A"/>
    <w:rsid w:val="6D66F08F"/>
    <w:rsid w:val="6D6A380E"/>
    <w:rsid w:val="6D7E67E8"/>
    <w:rsid w:val="6D7E67E8"/>
    <w:rsid w:val="6D8BA3EF"/>
    <w:rsid w:val="6DE83254"/>
    <w:rsid w:val="6DF362C3"/>
    <w:rsid w:val="6E0545FE"/>
    <w:rsid w:val="6E127C8F"/>
    <w:rsid w:val="6E1F2E43"/>
    <w:rsid w:val="6E28C72A"/>
    <w:rsid w:val="6E4F5F10"/>
    <w:rsid w:val="6E50574D"/>
    <w:rsid w:val="6EA4A3D4"/>
    <w:rsid w:val="6EAF7A67"/>
    <w:rsid w:val="6EC71BBB"/>
    <w:rsid w:val="6EF35FE6"/>
    <w:rsid w:val="6F25715B"/>
    <w:rsid w:val="6F2A7C91"/>
    <w:rsid w:val="6F3C7513"/>
    <w:rsid w:val="6F8104D2"/>
    <w:rsid w:val="6F8C471C"/>
    <w:rsid w:val="6FA31ABF"/>
    <w:rsid w:val="6FB0C225"/>
    <w:rsid w:val="6FCBA552"/>
    <w:rsid w:val="6FDED9D9"/>
    <w:rsid w:val="703DD8EC"/>
    <w:rsid w:val="70695D9C"/>
    <w:rsid w:val="70E6BBBA"/>
    <w:rsid w:val="70ED094D"/>
    <w:rsid w:val="7112386A"/>
    <w:rsid w:val="7118505C"/>
    <w:rsid w:val="713A8659"/>
    <w:rsid w:val="7144F0FF"/>
    <w:rsid w:val="714E4748"/>
    <w:rsid w:val="71734462"/>
    <w:rsid w:val="71A319A3"/>
    <w:rsid w:val="71B65D95"/>
    <w:rsid w:val="71C402B1"/>
    <w:rsid w:val="71C5DDE4"/>
    <w:rsid w:val="71D3FCA8"/>
    <w:rsid w:val="71F89CAE"/>
    <w:rsid w:val="720979FD"/>
    <w:rsid w:val="722A34A8"/>
    <w:rsid w:val="72660F21"/>
    <w:rsid w:val="72707BE4"/>
    <w:rsid w:val="728A6F6E"/>
    <w:rsid w:val="72942C15"/>
    <w:rsid w:val="729AEC65"/>
    <w:rsid w:val="72E706E8"/>
    <w:rsid w:val="7329DB2B"/>
    <w:rsid w:val="732B5F28"/>
    <w:rsid w:val="732C5496"/>
    <w:rsid w:val="7339AFA6"/>
    <w:rsid w:val="734CEF9F"/>
    <w:rsid w:val="7381F82C"/>
    <w:rsid w:val="73B65775"/>
    <w:rsid w:val="73B91C5E"/>
    <w:rsid w:val="73C60509"/>
    <w:rsid w:val="73E92FA4"/>
    <w:rsid w:val="740C4C45"/>
    <w:rsid w:val="740D2FB1"/>
    <w:rsid w:val="740D2FB1"/>
    <w:rsid w:val="74392A20"/>
    <w:rsid w:val="744B0756"/>
    <w:rsid w:val="7474F6E6"/>
    <w:rsid w:val="74972E08"/>
    <w:rsid w:val="74BB2BED"/>
    <w:rsid w:val="75050766"/>
    <w:rsid w:val="751A7D3D"/>
    <w:rsid w:val="75227E37"/>
    <w:rsid w:val="75467835"/>
    <w:rsid w:val="755E3BF8"/>
    <w:rsid w:val="7575F0B4"/>
    <w:rsid w:val="758685DC"/>
    <w:rsid w:val="75AA08BC"/>
    <w:rsid w:val="75B5B355"/>
    <w:rsid w:val="75B8D5A5"/>
    <w:rsid w:val="75BBAB24"/>
    <w:rsid w:val="75CDF4F7"/>
    <w:rsid w:val="75CEA4B6"/>
    <w:rsid w:val="75CEA4B6"/>
    <w:rsid w:val="75DECA1C"/>
    <w:rsid w:val="75F59798"/>
    <w:rsid w:val="7601E793"/>
    <w:rsid w:val="7607A1F8"/>
    <w:rsid w:val="761A6293"/>
    <w:rsid w:val="762C45EA"/>
    <w:rsid w:val="76642253"/>
    <w:rsid w:val="768711D6"/>
    <w:rsid w:val="768DB00D"/>
    <w:rsid w:val="768F421E"/>
    <w:rsid w:val="769743D8"/>
    <w:rsid w:val="76A0FF48"/>
    <w:rsid w:val="76F261DD"/>
    <w:rsid w:val="775942F1"/>
    <w:rsid w:val="77764C59"/>
    <w:rsid w:val="778312DC"/>
    <w:rsid w:val="77C2F029"/>
    <w:rsid w:val="77D354A3"/>
    <w:rsid w:val="77DABF9E"/>
    <w:rsid w:val="781259E8"/>
    <w:rsid w:val="78181C42"/>
    <w:rsid w:val="78650567"/>
    <w:rsid w:val="7866B14D"/>
    <w:rsid w:val="7866FD63"/>
    <w:rsid w:val="78A436A4"/>
    <w:rsid w:val="78AA1C34"/>
    <w:rsid w:val="78E3B9B7"/>
    <w:rsid w:val="791BF89B"/>
    <w:rsid w:val="794320BD"/>
    <w:rsid w:val="79463404"/>
    <w:rsid w:val="79468C70"/>
    <w:rsid w:val="7948764E"/>
    <w:rsid w:val="79617E95"/>
    <w:rsid w:val="798DFE90"/>
    <w:rsid w:val="79CA48ED"/>
    <w:rsid w:val="79FC9FF8"/>
    <w:rsid w:val="7A19D898"/>
    <w:rsid w:val="7A26DB19"/>
    <w:rsid w:val="7A4D6476"/>
    <w:rsid w:val="7A4F61E1"/>
    <w:rsid w:val="7A7B8DC9"/>
    <w:rsid w:val="7A83E643"/>
    <w:rsid w:val="7A97F770"/>
    <w:rsid w:val="7ADB00FE"/>
    <w:rsid w:val="7AF272F1"/>
    <w:rsid w:val="7AFEDE00"/>
    <w:rsid w:val="7B39783E"/>
    <w:rsid w:val="7B4B1E57"/>
    <w:rsid w:val="7B69FE7F"/>
    <w:rsid w:val="7B72360F"/>
    <w:rsid w:val="7B8D1A17"/>
    <w:rsid w:val="7B95C396"/>
    <w:rsid w:val="7BA8114D"/>
    <w:rsid w:val="7C00910D"/>
    <w:rsid w:val="7C175E2A"/>
    <w:rsid w:val="7C258EDE"/>
    <w:rsid w:val="7C568A68"/>
    <w:rsid w:val="7C5C7A5E"/>
    <w:rsid w:val="7C6EF370"/>
    <w:rsid w:val="7C6FB2C5"/>
    <w:rsid w:val="7C7B521F"/>
    <w:rsid w:val="7C8B53BE"/>
    <w:rsid w:val="7CD22421"/>
    <w:rsid w:val="7CF6C117"/>
    <w:rsid w:val="7D196D51"/>
    <w:rsid w:val="7D5BCFE9"/>
    <w:rsid w:val="7D659B37"/>
    <w:rsid w:val="7D897FB8"/>
    <w:rsid w:val="7DC3DFCE"/>
    <w:rsid w:val="7DDF707B"/>
    <w:rsid w:val="7DE3A41A"/>
    <w:rsid w:val="7DF1B687"/>
    <w:rsid w:val="7E31998C"/>
    <w:rsid w:val="7E6A78D9"/>
    <w:rsid w:val="7E6E1D37"/>
    <w:rsid w:val="7E773B8B"/>
    <w:rsid w:val="7E7DC7E6"/>
    <w:rsid w:val="7EB194B3"/>
    <w:rsid w:val="7ECB2F97"/>
    <w:rsid w:val="7F1F697A"/>
    <w:rsid w:val="7F2CA5F9"/>
    <w:rsid w:val="7F4A369E"/>
    <w:rsid w:val="7F4C7FAF"/>
    <w:rsid w:val="7F4EDA9D"/>
    <w:rsid w:val="7F7623C8"/>
    <w:rsid w:val="7F99C3A6"/>
    <w:rsid w:val="7FB77821"/>
    <w:rsid w:val="7FE7AA7D"/>
    <w:rsid w:val="7FF01199"/>
    <w:rsid w:val="7FF53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B0B60"/>
  <w15:chartTrackingRefBased/>
  <w15:docId w15:val="{DD29DD53-4AD6-4E83-8367-6DA626D19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73E0"/>
    <w:pPr>
      <w:ind w:left="720"/>
      <w:contextualSpacing/>
    </w:pPr>
  </w:style>
  <w:style xmlns:w14="http://schemas.microsoft.com/office/word/2010/wordml" xmlns:mc="http://schemas.openxmlformats.org/markup-compatibility/2006" xmlns:w="http://schemas.openxmlformats.org/wordprocessingml/2006/main" w:type="character" w:styleId="Heading1Char" w:customStyle="1" mc:Ignorable="w14">
    <w:name xmlns:w="http://schemas.openxmlformats.org/wordprocessingml/2006/main" w:val="Heading 1 Char"/>
    <w:basedOn xmlns:w="http://schemas.openxmlformats.org/wordprocessingml/2006/main" w:val="DefaultParagraphFont"/>
    <w:link xmlns:w="http://schemas.openxmlformats.org/wordprocessingml/2006/main" w:val="Heading1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1" mc:Ignorable="w14">
    <w:name xmlns:w="http://schemas.openxmlformats.org/wordprocessingml/2006/main" w:val="heading 1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1Char"/>
    <w:uiPriority xmlns:w="http://schemas.openxmlformats.org/wordprocessingml/2006/main" w:val="9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240" w:after="0"/>
      <w:outlineLvl xmlns:w="http://schemas.openxmlformats.org/wordprocessingml/2006/main" w:val="0"/>
    </w:pPr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2Char" w:customStyle="1" mc:Ignorable="w14">
    <w:name xmlns:w="http://schemas.openxmlformats.org/wordprocessingml/2006/main" w:val="Heading 2 Char"/>
    <w:basedOn xmlns:w="http://schemas.openxmlformats.org/wordprocessingml/2006/main" w:val="DefaultParagraphFont"/>
    <w:link xmlns:w="http://schemas.openxmlformats.org/wordprocessingml/2006/main" w:val="Heading2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2" mc:Ignorable="w14">
    <w:name xmlns:w="http://schemas.openxmlformats.org/wordprocessingml/2006/main" w:val="heading 2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2Char"/>
    <w:uiPriority xmlns:w="http://schemas.openxmlformats.org/wordprocessingml/2006/main" w:val="9"/>
    <w:unhideWhenUsed xmlns:w="http://schemas.openxmlformats.org/wordprocessingml/2006/main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40" w:after="0"/>
      <w:outlineLvl xmlns:w="http://schemas.openxmlformats.org/wordprocessingml/2006/main" w:val="1"/>
    </w:pPr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ing3Char" w:customStyle="1" mc:Ignorable="w14">
    <w:name xmlns:w="http://schemas.openxmlformats.org/wordprocessingml/2006/main" w:val="Heading 3 Char"/>
    <w:basedOn xmlns:w="http://schemas.openxmlformats.org/wordprocessingml/2006/main" w:val="DefaultParagraphFont"/>
    <w:link xmlns:w="http://schemas.openxmlformats.org/wordprocessingml/2006/main" w:val="Heading3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3" mc:Ignorable="w14">
    <w:name xmlns:w="http://schemas.openxmlformats.org/wordprocessingml/2006/main" w:val="heading 3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3Char"/>
    <w:uiPriority xmlns:w="http://schemas.openxmlformats.org/wordprocessingml/2006/main" w:val="9"/>
    <w:unhideWhenUsed xmlns:w="http://schemas.openxmlformats.org/wordprocessingml/2006/main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40" w:after="0"/>
      <w:outlineLvl xmlns:w="http://schemas.openxmlformats.org/wordprocessingml/2006/main" w:val="2"/>
    </w:pPr>
    <w:rPr xmlns:w="http://schemas.openxmlformats.org/wordprocessingml/2006/main"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Heading4Char" w:customStyle="1" mc:Ignorable="w14">
    <w:name xmlns:w="http://schemas.openxmlformats.org/wordprocessingml/2006/main" w:val="Heading 4 Char"/>
    <w:basedOn xmlns:w="http://schemas.openxmlformats.org/wordprocessingml/2006/main" w:val="DefaultParagraphFont"/>
    <w:link xmlns:w="http://schemas.openxmlformats.org/wordprocessingml/2006/main" w:val="Heading4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i/>
      <w:iCs/>
      <w:color w:val="2E74B5" w:themeColor="accent1" w:themeShade="BF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4" mc:Ignorable="w14">
    <w:name xmlns:w="http://schemas.openxmlformats.org/wordprocessingml/2006/main" w:val="heading 4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4Char"/>
    <w:uiPriority xmlns:w="http://schemas.openxmlformats.org/wordprocessingml/2006/main" w:val="9"/>
    <w:unhideWhenUsed xmlns:w="http://schemas.openxmlformats.org/wordprocessingml/2006/main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40" w:after="0"/>
      <w:outlineLvl xmlns:w="http://schemas.openxmlformats.org/wordprocessingml/2006/main" w:val="3"/>
    </w:pPr>
    <w:rPr xmlns:w="http://schemas.openxmlformats.org/wordprocessingml/2006/main">
      <w:rFonts w:asciiTheme="majorHAnsi" w:hAnsiTheme="majorHAnsi" w:eastAsiaTheme="majorEastAsia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9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0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30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65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480792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0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2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microsoft.com/office/2020/10/relationships/intelligence" Target="intelligence2.xml" Id="R71f1581bcc5843e9" /><Relationship Type="http://schemas.openxmlformats.org/officeDocument/2006/relationships/header" Target="header.xml" Id="R1ccc6b2480424073" /><Relationship Type="http://schemas.openxmlformats.org/officeDocument/2006/relationships/footer" Target="footer.xml" Id="R813fd838e962420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yed Sadiq</dc:creator>
  <keywords/>
  <dc:description/>
  <lastModifiedBy>Kashifa Jafar</lastModifiedBy>
  <revision>20</revision>
  <dcterms:created xsi:type="dcterms:W3CDTF">2024-04-14T01:01:00.0000000Z</dcterms:created>
  <dcterms:modified xsi:type="dcterms:W3CDTF">2024-09-06T13:47:03.3468947Z</dcterms:modified>
</coreProperties>
</file>